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5C52E4" w14:textId="77777777" w:rsidR="00D91538" w:rsidRDefault="00D91538" w:rsidP="006847C2">
      <w:pPr>
        <w:spacing w:line="240" w:lineRule="auto"/>
        <w:contextualSpacing/>
        <w:jc w:val="center"/>
        <w:rPr>
          <w:rFonts w:asciiTheme="minorHAnsi" w:hAnsiTheme="minorHAnsi" w:cstheme="minorHAnsi"/>
          <w:b/>
          <w:szCs w:val="24"/>
        </w:rPr>
      </w:pPr>
    </w:p>
    <w:p w14:paraId="0A4E4905" w14:textId="77777777" w:rsidR="00D91538" w:rsidRDefault="00D91538" w:rsidP="006847C2">
      <w:pPr>
        <w:spacing w:line="240" w:lineRule="auto"/>
        <w:contextualSpacing/>
        <w:jc w:val="center"/>
        <w:rPr>
          <w:rFonts w:asciiTheme="minorHAnsi" w:hAnsiTheme="minorHAnsi" w:cstheme="minorHAnsi"/>
          <w:b/>
          <w:szCs w:val="24"/>
        </w:rPr>
      </w:pPr>
    </w:p>
    <w:p w14:paraId="624F65D3" w14:textId="650E75AE" w:rsidR="00B730D5" w:rsidRDefault="006847C2" w:rsidP="00B730D5">
      <w:pPr>
        <w:spacing w:after="0" w:line="240" w:lineRule="auto"/>
        <w:contextualSpacing/>
        <w:jc w:val="center"/>
        <w:rPr>
          <w:rFonts w:asciiTheme="minorHAnsi" w:hAnsiTheme="minorHAnsi" w:cstheme="minorHAnsi"/>
          <w:b/>
          <w:szCs w:val="24"/>
        </w:rPr>
      </w:pPr>
      <w:r w:rsidRPr="000E667B">
        <w:rPr>
          <w:rFonts w:asciiTheme="minorHAnsi" w:hAnsiTheme="minorHAnsi" w:cstheme="minorHAnsi"/>
          <w:b/>
          <w:szCs w:val="24"/>
        </w:rPr>
        <w:t>TEZ ŞABLONU ONAY FOR</w:t>
      </w:r>
      <w:r w:rsidR="005C7D5D">
        <w:rPr>
          <w:rFonts w:asciiTheme="minorHAnsi" w:hAnsiTheme="minorHAnsi" w:cstheme="minorHAnsi"/>
          <w:b/>
          <w:szCs w:val="24"/>
        </w:rPr>
        <w:t>MU</w:t>
      </w:r>
    </w:p>
    <w:p w14:paraId="4DB8D0B6" w14:textId="0A83187F" w:rsidR="00441B06" w:rsidRPr="006847C2" w:rsidRDefault="006847C2" w:rsidP="00B730D5">
      <w:pPr>
        <w:spacing w:after="0" w:line="240" w:lineRule="auto"/>
        <w:contextualSpacing/>
        <w:jc w:val="center"/>
        <w:rPr>
          <w:rFonts w:asciiTheme="minorHAnsi" w:hAnsiTheme="minorHAnsi" w:cstheme="minorHAnsi"/>
          <w:b/>
          <w:szCs w:val="24"/>
        </w:rPr>
      </w:pPr>
      <w:r w:rsidRPr="000E667B">
        <w:rPr>
          <w:rFonts w:asciiTheme="minorHAnsi" w:hAnsiTheme="minorHAnsi" w:cstheme="minorHAnsi"/>
          <w:b/>
          <w:szCs w:val="24"/>
        </w:rPr>
        <w:t>THESIS TEMPLATE CONFIRMATION FORM</w:t>
      </w:r>
      <w:r w:rsidR="007D63C0" w:rsidRPr="007D63C0">
        <w:rPr>
          <w:rFonts w:cs="Times New Roman"/>
          <w:b/>
          <w:color w:val="FFFFFF" w:themeColor="background1"/>
          <w:szCs w:val="24"/>
          <w:lang w:val="en-US"/>
        </w:rPr>
        <w:t>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" w:type="dxa"/>
          <w:left w:w="0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4986"/>
        <w:gridCol w:w="239"/>
        <w:gridCol w:w="186"/>
        <w:gridCol w:w="5055"/>
      </w:tblGrid>
      <w:tr w:rsidR="006847C2" w:rsidRPr="00D91538" w14:paraId="21BA01B4" w14:textId="77777777" w:rsidTr="005C7D5D">
        <w:tc>
          <w:tcPr>
            <w:tcW w:w="2382" w:type="pct"/>
            <w:shd w:val="clear" w:color="auto" w:fill="auto"/>
            <w:tcMar>
              <w:top w:w="0" w:type="dxa"/>
              <w:bottom w:w="0" w:type="dxa"/>
              <w:right w:w="0" w:type="dxa"/>
            </w:tcMar>
          </w:tcPr>
          <w:p w14:paraId="4393D10F" w14:textId="7BE5F84B" w:rsidR="006847C2" w:rsidRPr="00455835" w:rsidRDefault="003F0B5F" w:rsidP="00455835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0" w:name="_Hlk23845717"/>
            <w:r w:rsidRPr="00455835">
              <w:rPr>
                <w:rFonts w:asciiTheme="minorHAnsi" w:hAnsiTheme="minorHAnsi" w:cstheme="minorHAnsi"/>
                <w:sz w:val="20"/>
                <w:szCs w:val="20"/>
              </w:rPr>
              <w:t>Şablonda verilen yerleşim ve boşluklar değiştir</w:t>
            </w:r>
            <w:r w:rsidR="004A375C">
              <w:rPr>
                <w:rFonts w:asciiTheme="minorHAnsi" w:hAnsiTheme="minorHAnsi" w:cstheme="minorHAnsi"/>
                <w:sz w:val="20"/>
                <w:szCs w:val="20"/>
              </w:rPr>
              <w:t>ilmemelidir</w:t>
            </w: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14" w:type="pct"/>
            <w:tcMar>
              <w:top w:w="0" w:type="dxa"/>
              <w:bottom w:w="0" w:type="dxa"/>
              <w:right w:w="0" w:type="dxa"/>
            </w:tcMar>
          </w:tcPr>
          <w:p w14:paraId="18C7FCED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9" w:type="pct"/>
            <w:tcBorders>
              <w:righ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4B3EC6B8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15" w:type="pct"/>
            <w:tcBorders>
              <w:lef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425A6AA5" w14:textId="499C5D41" w:rsidR="006847C2" w:rsidRPr="00455835" w:rsidRDefault="00AA6DFD" w:rsidP="00455835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o not</w:t>
            </w:r>
            <w:r w:rsidR="006847C2"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change the spacing and placement in the template.</w:t>
            </w:r>
          </w:p>
        </w:tc>
      </w:tr>
      <w:tr w:rsidR="006847C2" w:rsidRPr="00D91538" w14:paraId="77C95E1F" w14:textId="77777777" w:rsidTr="005C7D5D">
        <w:trPr>
          <w:trHeight w:val="467"/>
        </w:trPr>
        <w:tc>
          <w:tcPr>
            <w:tcW w:w="2382" w:type="pct"/>
            <w:shd w:val="clear" w:color="auto" w:fill="auto"/>
            <w:tcMar>
              <w:top w:w="0" w:type="dxa"/>
              <w:bottom w:w="0" w:type="dxa"/>
              <w:right w:w="0" w:type="dxa"/>
            </w:tcMar>
          </w:tcPr>
          <w:p w14:paraId="77E00DFC" w14:textId="1F754ECE" w:rsidR="006847C2" w:rsidRPr="00455835" w:rsidRDefault="00AD4824" w:rsidP="00455835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>Jüri tarih</w:t>
            </w:r>
            <w:r w:rsidR="004A375C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 Başlık Sayfası, İmza Sayfası, Abstract ve Öz’de ilgili yerlere yaz</w:t>
            </w:r>
            <w:r w:rsidR="004A375C">
              <w:rPr>
                <w:rFonts w:asciiTheme="minorHAnsi" w:hAnsiTheme="minorHAnsi" w:cstheme="minorHAnsi"/>
                <w:sz w:val="20"/>
                <w:szCs w:val="20"/>
              </w:rPr>
              <w:t>ılmalıdır</w:t>
            </w: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14" w:type="pct"/>
            <w:tcMar>
              <w:top w:w="0" w:type="dxa"/>
              <w:bottom w:w="0" w:type="dxa"/>
              <w:right w:w="0" w:type="dxa"/>
            </w:tcMar>
          </w:tcPr>
          <w:p w14:paraId="69857435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9" w:type="pct"/>
            <w:tcBorders>
              <w:righ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3FC7F23E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15" w:type="pct"/>
            <w:tcBorders>
              <w:lef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74A4F7F5" w14:textId="4075A028" w:rsidR="006847C2" w:rsidRPr="00455835" w:rsidRDefault="00AA6DFD" w:rsidP="00455835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rite</w:t>
            </w:r>
            <w:r w:rsidR="006847C2"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defense date to the related places given on Title page, Approval page, Abstract and Öz.</w:t>
            </w:r>
          </w:p>
        </w:tc>
      </w:tr>
      <w:tr w:rsidR="006847C2" w:rsidRPr="00D91538" w14:paraId="0A113104" w14:textId="77777777" w:rsidTr="005C7D5D">
        <w:tc>
          <w:tcPr>
            <w:tcW w:w="2382" w:type="pct"/>
            <w:shd w:val="clear" w:color="auto" w:fill="auto"/>
            <w:tcMar>
              <w:top w:w="0" w:type="dxa"/>
              <w:bottom w:w="0" w:type="dxa"/>
              <w:right w:w="0" w:type="dxa"/>
            </w:tcMar>
          </w:tcPr>
          <w:p w14:paraId="032CCFAA" w14:textId="2950829C" w:rsidR="00CD726F" w:rsidRPr="00455835" w:rsidRDefault="006E1881" w:rsidP="00455835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İmza sayfasında jüri üyelerinin </w:t>
            </w:r>
            <w:r w:rsidR="00183E06" w:rsidRPr="00455835">
              <w:rPr>
                <w:rFonts w:asciiTheme="minorHAnsi" w:hAnsiTheme="minorHAnsi" w:cstheme="minorHAnsi"/>
                <w:sz w:val="20"/>
                <w:szCs w:val="20"/>
              </w:rPr>
              <w:t>unvanları</w:t>
            </w: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D726F" w:rsidRPr="00455835">
              <w:rPr>
                <w:rFonts w:asciiTheme="minorHAnsi" w:hAnsiTheme="minorHAnsi" w:cstheme="minorHAnsi"/>
                <w:sz w:val="20"/>
                <w:szCs w:val="20"/>
              </w:rPr>
              <w:t>doğru olarak yazı</w:t>
            </w:r>
            <w:r w:rsidR="004A375C">
              <w:rPr>
                <w:rFonts w:asciiTheme="minorHAnsi" w:hAnsiTheme="minorHAnsi" w:cstheme="minorHAnsi"/>
                <w:sz w:val="20"/>
                <w:szCs w:val="20"/>
              </w:rPr>
              <w:t>lmalıdır</w:t>
            </w:r>
            <w:r w:rsidR="00CD726F"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</w:p>
        </w:tc>
        <w:tc>
          <w:tcPr>
            <w:tcW w:w="114" w:type="pct"/>
            <w:tcMar>
              <w:top w:w="0" w:type="dxa"/>
              <w:bottom w:w="0" w:type="dxa"/>
              <w:right w:w="0" w:type="dxa"/>
            </w:tcMar>
          </w:tcPr>
          <w:p w14:paraId="69275EBC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9" w:type="pct"/>
            <w:tcBorders>
              <w:righ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266A320F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15" w:type="pct"/>
            <w:tcBorders>
              <w:lef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530F392C" w14:textId="5965FBC5" w:rsidR="006847C2" w:rsidRPr="00455835" w:rsidRDefault="00AA6DFD" w:rsidP="00455835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Write</w:t>
            </w:r>
            <w:r w:rsidR="006847C2"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the titles of the examining committee members correctly on Approval Page.</w:t>
            </w:r>
          </w:p>
        </w:tc>
      </w:tr>
      <w:tr w:rsidR="006847C2" w:rsidRPr="00D91538" w14:paraId="347D659F" w14:textId="77777777" w:rsidTr="005C7D5D">
        <w:tc>
          <w:tcPr>
            <w:tcW w:w="2382" w:type="pct"/>
            <w:shd w:val="clear" w:color="auto" w:fill="auto"/>
            <w:tcMar>
              <w:top w:w="0" w:type="dxa"/>
              <w:bottom w:w="0" w:type="dxa"/>
              <w:right w:w="0" w:type="dxa"/>
            </w:tcMar>
          </w:tcPr>
          <w:p w14:paraId="50922CBC" w14:textId="5C11C255" w:rsidR="006847C2" w:rsidRPr="00455835" w:rsidRDefault="00CD726F" w:rsidP="00455835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>Tezin son sayfasının sayfa numarası Abstract ve Öz’de ilgili yerlere yazı</w:t>
            </w:r>
            <w:r w:rsidR="004A375C">
              <w:rPr>
                <w:rFonts w:asciiTheme="minorHAnsi" w:hAnsiTheme="minorHAnsi" w:cstheme="minorHAnsi"/>
                <w:sz w:val="20"/>
                <w:szCs w:val="20"/>
              </w:rPr>
              <w:t>lmalıdır</w:t>
            </w: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14" w:type="pct"/>
            <w:tcMar>
              <w:top w:w="0" w:type="dxa"/>
              <w:bottom w:w="0" w:type="dxa"/>
              <w:right w:w="0" w:type="dxa"/>
            </w:tcMar>
          </w:tcPr>
          <w:p w14:paraId="12CB10AD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9" w:type="pct"/>
            <w:tcBorders>
              <w:righ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134B714D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15" w:type="pct"/>
            <w:tcBorders>
              <w:lef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50465024" w14:textId="0B3E2BC8" w:rsidR="006847C2" w:rsidRPr="00455835" w:rsidRDefault="00AA6DFD" w:rsidP="00455835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Write </w:t>
            </w:r>
            <w:r w:rsidR="006847C2"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 page number of the last page in the related places given on Abstract and Öz pages.</w:t>
            </w:r>
          </w:p>
        </w:tc>
      </w:tr>
      <w:tr w:rsidR="006847C2" w:rsidRPr="00D91538" w14:paraId="7B15C936" w14:textId="77777777" w:rsidTr="005C7D5D">
        <w:tc>
          <w:tcPr>
            <w:tcW w:w="2382" w:type="pct"/>
            <w:shd w:val="clear" w:color="auto" w:fill="auto"/>
            <w:tcMar>
              <w:top w:w="0" w:type="dxa"/>
              <w:bottom w:w="0" w:type="dxa"/>
              <w:right w:w="0" w:type="dxa"/>
            </w:tcMar>
          </w:tcPr>
          <w:p w14:paraId="49B057DB" w14:textId="62B8B572" w:rsidR="006847C2" w:rsidRPr="00455835" w:rsidRDefault="00CD726F" w:rsidP="00455835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>Bütün chapterlar, referanslar, ekler ve CV sağ sayfada başlamalıdır.</w:t>
            </w:r>
            <w:r w:rsidR="004C41E6">
              <w:rPr>
                <w:rFonts w:asciiTheme="minorHAnsi" w:hAnsiTheme="minorHAnsi" w:cstheme="minorHAnsi"/>
                <w:sz w:val="20"/>
                <w:szCs w:val="20"/>
              </w:rPr>
              <w:t xml:space="preserve"> Bunun için </w:t>
            </w:r>
            <w:r w:rsidR="004C41E6" w:rsidRPr="004C41E6">
              <w:rPr>
                <w:rFonts w:asciiTheme="minorHAnsi" w:hAnsiTheme="minorHAnsi" w:cstheme="minorHAnsi"/>
                <w:b/>
                <w:sz w:val="20"/>
                <w:szCs w:val="20"/>
              </w:rPr>
              <w:t>kesmeler</w:t>
            </w:r>
            <w:r w:rsidR="004C41E6">
              <w:rPr>
                <w:rFonts w:asciiTheme="minorHAnsi" w:hAnsiTheme="minorHAnsi" w:cstheme="minorHAnsi"/>
                <w:sz w:val="20"/>
                <w:szCs w:val="20"/>
              </w:rPr>
              <w:t xml:space="preserve"> kullanılmıştır. </w:t>
            </w:r>
            <w:r w:rsidR="004C41E6" w:rsidRPr="004C41E6">
              <w:rPr>
                <w:rFonts w:asciiTheme="minorHAnsi" w:hAnsiTheme="minorHAnsi" w:cstheme="minorHAnsi"/>
                <w:b/>
                <w:sz w:val="20"/>
                <w:szCs w:val="20"/>
              </w:rPr>
              <w:t>Kesmelerin kayması</w:t>
            </w:r>
            <w:r w:rsidR="004C41E6">
              <w:rPr>
                <w:rFonts w:asciiTheme="minorHAnsi" w:hAnsiTheme="minorHAnsi" w:cstheme="minorHAnsi"/>
                <w:sz w:val="20"/>
                <w:szCs w:val="20"/>
              </w:rPr>
              <w:t xml:space="preserve"> fazladan boş sayfaların oluşmasına sebep olabilir. Bu gibi durumlarda paragraf (</w:t>
            </w:r>
            <w:r w:rsidR="004C41E6" w:rsidRPr="004C41E6">
              <w:rPr>
                <w:rFonts w:asciiTheme="minorHAnsi" w:hAnsiTheme="minorHAnsi" w:cstheme="minorHAnsi"/>
                <w:sz w:val="20"/>
                <w:szCs w:val="20"/>
              </w:rPr>
              <w:t>¶</w:t>
            </w:r>
            <w:r w:rsidR="004C41E6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="004C41E6" w:rsidRPr="004C41E6">
              <w:rPr>
                <w:rFonts w:asciiTheme="minorHAnsi" w:hAnsiTheme="minorHAnsi" w:cstheme="minorHAnsi"/>
                <w:sz w:val="20"/>
                <w:szCs w:val="20"/>
              </w:rPr>
              <w:t xml:space="preserve"> işaretine tıklayarak </w:t>
            </w:r>
            <w:r w:rsidR="004C41E6">
              <w:rPr>
                <w:rFonts w:asciiTheme="minorHAnsi" w:hAnsiTheme="minorHAnsi" w:cstheme="minorHAnsi"/>
                <w:sz w:val="20"/>
                <w:szCs w:val="20"/>
              </w:rPr>
              <w:t xml:space="preserve">kesmeleri görünür hale getirin ve yerlerini </w:t>
            </w:r>
            <w:r w:rsidR="004C41E6" w:rsidRPr="004C41E6">
              <w:rPr>
                <w:rFonts w:asciiTheme="minorHAnsi" w:hAnsiTheme="minorHAnsi" w:cstheme="minorHAnsi"/>
                <w:b/>
                <w:sz w:val="20"/>
                <w:szCs w:val="20"/>
              </w:rPr>
              <w:t>kontrol edin</w:t>
            </w:r>
            <w:r w:rsidR="004C41E6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14" w:type="pct"/>
            <w:tcMar>
              <w:top w:w="0" w:type="dxa"/>
              <w:bottom w:w="0" w:type="dxa"/>
              <w:right w:w="0" w:type="dxa"/>
            </w:tcMar>
          </w:tcPr>
          <w:p w14:paraId="0D275743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89" w:type="pct"/>
            <w:tcBorders>
              <w:righ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394B4BA1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2415" w:type="pct"/>
            <w:tcBorders>
              <w:lef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18A1325D" w14:textId="3A377D4B" w:rsidR="006847C2" w:rsidRPr="00455835" w:rsidRDefault="006847C2" w:rsidP="00455835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All chapters, references, appendices and CV </w:t>
            </w:r>
            <w:r w:rsidR="00AA6DFD"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must be</w:t>
            </w: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started on the</w:t>
            </w:r>
            <w:r w:rsidRPr="00455835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 </w:t>
            </w: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right page.</w:t>
            </w:r>
            <w:r w:rsidR="004C41E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4C41E6" w:rsidRPr="0010736C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Section Breaks</w:t>
            </w:r>
            <w:r w:rsidR="004C41E6" w:rsidRPr="004C41E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were used for this. </w:t>
            </w:r>
            <w:r w:rsidR="004C41E6" w:rsidRPr="0010736C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Change in the placement</w:t>
            </w:r>
            <w:r w:rsidR="004C41E6" w:rsidRPr="004C41E6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of section breaks can result in extra blank pages. </w:t>
            </w:r>
            <w:r w:rsidR="0030030B" w:rsidRPr="0030030B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In such cases, make the section breaks visible by clicking paragraph (¶) mark and </w:t>
            </w:r>
            <w:r w:rsidR="0030030B" w:rsidRPr="0030030B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check their position.</w:t>
            </w:r>
          </w:p>
        </w:tc>
      </w:tr>
      <w:tr w:rsidR="006847C2" w:rsidRPr="00D91538" w14:paraId="14401316" w14:textId="77777777" w:rsidTr="005C7D5D">
        <w:tc>
          <w:tcPr>
            <w:tcW w:w="2382" w:type="pct"/>
            <w:shd w:val="clear" w:color="auto" w:fill="auto"/>
            <w:tcMar>
              <w:top w:w="0" w:type="dxa"/>
              <w:bottom w:w="0" w:type="dxa"/>
              <w:right w:w="0" w:type="dxa"/>
            </w:tcMar>
          </w:tcPr>
          <w:p w14:paraId="0DD51C00" w14:textId="05F4B7AC" w:rsidR="006847C2" w:rsidRPr="00455835" w:rsidRDefault="00CD726F" w:rsidP="00455835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>Figürler ve tablolar kenar boşluklarına taşmamalıdır.</w:t>
            </w:r>
          </w:p>
        </w:tc>
        <w:tc>
          <w:tcPr>
            <w:tcW w:w="114" w:type="pct"/>
            <w:tcMar>
              <w:top w:w="0" w:type="dxa"/>
              <w:bottom w:w="0" w:type="dxa"/>
              <w:right w:w="0" w:type="dxa"/>
            </w:tcMar>
          </w:tcPr>
          <w:p w14:paraId="439FD762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9" w:type="pct"/>
            <w:tcBorders>
              <w:righ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6616AAF5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15" w:type="pct"/>
            <w:tcBorders>
              <w:lef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0EA96979" w14:textId="777A34F0" w:rsidR="006847C2" w:rsidRPr="00455835" w:rsidRDefault="00AA6DFD" w:rsidP="00455835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ll figures and tables must be given inside the page. Nothing must appear in the margins.</w:t>
            </w:r>
          </w:p>
        </w:tc>
      </w:tr>
      <w:tr w:rsidR="006847C2" w:rsidRPr="00D91538" w14:paraId="66EB21C4" w14:textId="77777777" w:rsidTr="005C7D5D">
        <w:tc>
          <w:tcPr>
            <w:tcW w:w="2382" w:type="pct"/>
            <w:shd w:val="clear" w:color="auto" w:fill="auto"/>
            <w:tcMar>
              <w:top w:w="0" w:type="dxa"/>
              <w:bottom w:w="0" w:type="dxa"/>
              <w:right w:w="0" w:type="dxa"/>
            </w:tcMar>
          </w:tcPr>
          <w:p w14:paraId="7928FB72" w14:textId="40288B09" w:rsidR="006847C2" w:rsidRPr="00455835" w:rsidRDefault="00CD726F" w:rsidP="00455835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Şablonda </w:t>
            </w:r>
            <w:r w:rsidR="004A375C">
              <w:rPr>
                <w:rFonts w:asciiTheme="minorHAnsi" w:hAnsiTheme="minorHAnsi" w:cstheme="minorHAnsi"/>
                <w:sz w:val="20"/>
                <w:szCs w:val="20"/>
              </w:rPr>
              <w:t>yorum olarak eklenen</w:t>
            </w: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 uyarılar dikkatle okunmalı ve uygulanmalıdır.</w:t>
            </w:r>
          </w:p>
        </w:tc>
        <w:tc>
          <w:tcPr>
            <w:tcW w:w="114" w:type="pct"/>
            <w:tcMar>
              <w:top w:w="0" w:type="dxa"/>
              <w:bottom w:w="0" w:type="dxa"/>
              <w:right w:w="0" w:type="dxa"/>
            </w:tcMar>
          </w:tcPr>
          <w:p w14:paraId="3443370E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9" w:type="pct"/>
            <w:tcBorders>
              <w:righ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11A3EAA2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15" w:type="pct"/>
            <w:tcBorders>
              <w:lef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586CF475" w14:textId="4262FFD1" w:rsidR="006847C2" w:rsidRPr="00455835" w:rsidRDefault="001E2420" w:rsidP="00455835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All </w:t>
            </w:r>
            <w:r w:rsidR="006847C2"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 warnings given on the comments section through the thesis template</w:t>
            </w: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must be read and applied.</w:t>
            </w:r>
            <w:r w:rsidR="006847C2"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 </w:t>
            </w:r>
          </w:p>
        </w:tc>
      </w:tr>
      <w:tr w:rsidR="006847C2" w:rsidRPr="00D91538" w14:paraId="679D1C3B" w14:textId="77777777" w:rsidTr="005C7D5D">
        <w:tc>
          <w:tcPr>
            <w:tcW w:w="2382" w:type="pct"/>
            <w:shd w:val="clear" w:color="auto" w:fill="auto"/>
            <w:tcMar>
              <w:top w:w="0" w:type="dxa"/>
              <w:bottom w:w="0" w:type="dxa"/>
              <w:right w:w="0" w:type="dxa"/>
            </w:tcMar>
          </w:tcPr>
          <w:p w14:paraId="657B404E" w14:textId="342AC32C" w:rsidR="006847C2" w:rsidRPr="00455835" w:rsidRDefault="00663E5E" w:rsidP="00455835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>Tez yazdır</w:t>
            </w:r>
            <w:r w:rsidR="004A375C">
              <w:rPr>
                <w:rFonts w:asciiTheme="minorHAnsi" w:hAnsiTheme="minorHAnsi" w:cstheme="minorHAnsi"/>
                <w:sz w:val="20"/>
                <w:szCs w:val="20"/>
              </w:rPr>
              <w:t>ılmadan</w:t>
            </w: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 önce PDF olarak kayded</w:t>
            </w:r>
            <w:r w:rsidR="004A375C">
              <w:rPr>
                <w:rFonts w:asciiTheme="minorHAnsi" w:hAnsiTheme="minorHAnsi" w:cstheme="minorHAnsi"/>
                <w:sz w:val="20"/>
                <w:szCs w:val="20"/>
              </w:rPr>
              <w:t>ilmelidir</w:t>
            </w: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. Şablonda yorum olarak </w:t>
            </w:r>
            <w:r w:rsidR="004A375C">
              <w:rPr>
                <w:rFonts w:asciiTheme="minorHAnsi" w:hAnsiTheme="minorHAnsi" w:cstheme="minorHAnsi"/>
                <w:sz w:val="20"/>
                <w:szCs w:val="20"/>
              </w:rPr>
              <w:t>eklenen</w:t>
            </w: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 uyarılar PDF</w:t>
            </w:r>
            <w:r w:rsidR="00BB02BF"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 dokümanında </w:t>
            </w:r>
            <w:r w:rsidR="004A375C">
              <w:rPr>
                <w:rFonts w:asciiTheme="minorHAnsi" w:hAnsiTheme="minorHAnsi" w:cstheme="minorHAnsi"/>
                <w:sz w:val="20"/>
                <w:szCs w:val="20"/>
              </w:rPr>
              <w:t>yer almamalıdır</w:t>
            </w:r>
            <w:r w:rsidR="00BB02BF" w:rsidRPr="004558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CD726F"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14" w:type="pct"/>
            <w:tcMar>
              <w:top w:w="0" w:type="dxa"/>
              <w:bottom w:w="0" w:type="dxa"/>
              <w:right w:w="0" w:type="dxa"/>
            </w:tcMar>
          </w:tcPr>
          <w:p w14:paraId="445EE3F3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9" w:type="pct"/>
            <w:tcBorders>
              <w:righ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075BC589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15" w:type="pct"/>
            <w:tcBorders>
              <w:lef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66B5CD98" w14:textId="7E9C8718" w:rsidR="006847C2" w:rsidRPr="00455835" w:rsidRDefault="00BB02BF" w:rsidP="00455835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Save your thesis as pdf and </w:t>
            </w:r>
            <w:r w:rsidR="00BF6912"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D</w:t>
            </w:r>
            <w:r w:rsidR="006847C2"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isable</w:t>
            </w:r>
            <w:r w:rsidR="00BF6912"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</w:t>
            </w:r>
            <w:r w:rsidR="006847C2"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ll the comments before taking the printout.</w:t>
            </w:r>
          </w:p>
        </w:tc>
      </w:tr>
      <w:tr w:rsidR="006847C2" w:rsidRPr="00D91538" w14:paraId="0D3F4F38" w14:textId="77777777" w:rsidTr="005C7D5D">
        <w:tc>
          <w:tcPr>
            <w:tcW w:w="2382" w:type="pct"/>
            <w:shd w:val="clear" w:color="auto" w:fill="auto"/>
            <w:tcMar>
              <w:top w:w="0" w:type="dxa"/>
              <w:bottom w:w="0" w:type="dxa"/>
              <w:right w:w="0" w:type="dxa"/>
            </w:tcMar>
          </w:tcPr>
          <w:p w14:paraId="6E053AB8" w14:textId="2E76DF1C" w:rsidR="006847C2" w:rsidRPr="00455835" w:rsidRDefault="006847C2" w:rsidP="00455835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55835">
              <w:rPr>
                <w:rFonts w:asciiTheme="minorHAnsi" w:hAnsiTheme="minorHAnsi" w:cstheme="minorHAnsi"/>
                <w:b/>
                <w:sz w:val="20"/>
                <w:szCs w:val="20"/>
              </w:rPr>
              <w:t>Bu form aracılığıyla oluştur</w:t>
            </w:r>
            <w:r w:rsidR="004A375C">
              <w:rPr>
                <w:rFonts w:asciiTheme="minorHAnsi" w:hAnsiTheme="minorHAnsi" w:cstheme="minorHAnsi"/>
                <w:b/>
                <w:sz w:val="20"/>
                <w:szCs w:val="20"/>
              </w:rPr>
              <w:t>ulan</w:t>
            </w:r>
            <w:r w:rsidRPr="00455835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PDF dosya</w:t>
            </w:r>
            <w:r w:rsidR="00455835">
              <w:rPr>
                <w:rFonts w:asciiTheme="minorHAnsi" w:hAnsiTheme="minorHAnsi" w:cstheme="minorHAnsi"/>
                <w:b/>
                <w:sz w:val="20"/>
                <w:szCs w:val="20"/>
              </w:rPr>
              <w:t>sı</w:t>
            </w:r>
            <w:r w:rsidRPr="00455835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arkalı-önlü baskı al</w:t>
            </w:r>
            <w:r w:rsidR="004A375C">
              <w:rPr>
                <w:rFonts w:asciiTheme="minorHAnsi" w:hAnsiTheme="minorHAnsi" w:cstheme="minorHAnsi"/>
                <w:b/>
                <w:sz w:val="20"/>
                <w:szCs w:val="20"/>
              </w:rPr>
              <w:t>ına</w:t>
            </w:r>
            <w:r w:rsidRPr="00455835">
              <w:rPr>
                <w:rFonts w:asciiTheme="minorHAnsi" w:hAnsiTheme="minorHAnsi" w:cstheme="minorHAnsi"/>
                <w:b/>
                <w:sz w:val="20"/>
                <w:szCs w:val="20"/>
              </w:rPr>
              <w:t>rak tek bir spiralli cilt haline getiri</w:t>
            </w:r>
            <w:r w:rsidR="004A375C">
              <w:rPr>
                <w:rFonts w:asciiTheme="minorHAnsi" w:hAnsiTheme="minorHAnsi" w:cstheme="minorHAnsi"/>
                <w:b/>
                <w:sz w:val="20"/>
                <w:szCs w:val="20"/>
              </w:rPr>
              <w:t>lmelidir</w:t>
            </w:r>
            <w:r w:rsidRPr="00455835">
              <w:rPr>
                <w:rFonts w:asciiTheme="minorHAnsi" w:hAnsiTheme="minorHAnsi" w:cstheme="minorHAnsi"/>
                <w:b/>
                <w:sz w:val="20"/>
                <w:szCs w:val="20"/>
              </w:rPr>
              <w:t>.</w:t>
            </w:r>
          </w:p>
        </w:tc>
        <w:tc>
          <w:tcPr>
            <w:tcW w:w="114" w:type="pct"/>
            <w:tcMar>
              <w:top w:w="0" w:type="dxa"/>
              <w:bottom w:w="0" w:type="dxa"/>
              <w:right w:w="0" w:type="dxa"/>
            </w:tcMar>
          </w:tcPr>
          <w:p w14:paraId="59AA855A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9" w:type="pct"/>
            <w:tcBorders>
              <w:righ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7DCAA5BC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15" w:type="pct"/>
            <w:tcBorders>
              <w:lef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6245078B" w14:textId="19587A32" w:rsidR="006847C2" w:rsidRPr="00E64D90" w:rsidRDefault="006847C2" w:rsidP="00455835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 w:rsidRPr="00E64D9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Print </w:t>
            </w:r>
            <w:r w:rsidR="00455835" w:rsidRPr="00E64D9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 xml:space="preserve">two-sided </w:t>
            </w:r>
            <w:r w:rsidRPr="00E64D90"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  <w:t>the PDF file that you have created through this form and make a single spiral bound.</w:t>
            </w:r>
          </w:p>
        </w:tc>
      </w:tr>
      <w:tr w:rsidR="006847C2" w:rsidRPr="00D91538" w14:paraId="7217824D" w14:textId="77777777" w:rsidTr="005C7D5D">
        <w:tc>
          <w:tcPr>
            <w:tcW w:w="2382" w:type="pct"/>
            <w:shd w:val="clear" w:color="auto" w:fill="auto"/>
            <w:tcMar>
              <w:top w:w="0" w:type="dxa"/>
              <w:bottom w:w="0" w:type="dxa"/>
              <w:right w:w="0" w:type="dxa"/>
            </w:tcMar>
          </w:tcPr>
          <w:p w14:paraId="50CEC426" w14:textId="2DAF7087" w:rsidR="006847C2" w:rsidRPr="00455835" w:rsidRDefault="006847C2" w:rsidP="00455835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>Spiralli hale getir</w:t>
            </w:r>
            <w:r w:rsidR="004A375C">
              <w:rPr>
                <w:rFonts w:asciiTheme="minorHAnsi" w:hAnsiTheme="minorHAnsi" w:cstheme="minorHAnsi"/>
                <w:sz w:val="20"/>
                <w:szCs w:val="20"/>
              </w:rPr>
              <w:t>ilen</w:t>
            </w: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 tez taslağınızdaki ilgili alanları imzala</w:t>
            </w:r>
            <w:r w:rsidR="004A375C">
              <w:rPr>
                <w:rFonts w:asciiTheme="minorHAnsi" w:hAnsiTheme="minorHAnsi" w:cstheme="minorHAnsi"/>
                <w:sz w:val="20"/>
                <w:szCs w:val="20"/>
              </w:rPr>
              <w:t>n</w:t>
            </w: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dıktan sonra, </w:t>
            </w:r>
            <w:r w:rsidRPr="00455835">
              <w:rPr>
                <w:rStyle w:val="Hyperlink"/>
                <w:rFonts w:asciiTheme="minorHAnsi" w:hAnsiTheme="minorHAnsi" w:cstheme="minorHAnsi"/>
                <w:sz w:val="20"/>
                <w:szCs w:val="20"/>
              </w:rPr>
              <w:t>Tez Juri Atama Formu</w:t>
            </w: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 ile birlikte bölüm sekreterliğine teslim edi</w:t>
            </w:r>
            <w:r w:rsidR="004A375C">
              <w:rPr>
                <w:rFonts w:asciiTheme="minorHAnsi" w:hAnsiTheme="minorHAnsi" w:cstheme="minorHAnsi"/>
                <w:sz w:val="20"/>
                <w:szCs w:val="20"/>
              </w:rPr>
              <w:t>lmelidir</w:t>
            </w: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14" w:type="pct"/>
            <w:tcMar>
              <w:top w:w="0" w:type="dxa"/>
              <w:bottom w:w="0" w:type="dxa"/>
              <w:right w:w="0" w:type="dxa"/>
            </w:tcMar>
          </w:tcPr>
          <w:p w14:paraId="2747D779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9" w:type="pct"/>
            <w:tcBorders>
              <w:righ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0A22057E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15" w:type="pct"/>
            <w:tcBorders>
              <w:lef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56395FA8" w14:textId="77777777" w:rsidR="006847C2" w:rsidRPr="00455835" w:rsidRDefault="006847C2" w:rsidP="00455835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Once you have signed the relevant fields in your thesis draft that you spiraled, submit it to the department secretary together with your </w:t>
            </w:r>
            <w:r w:rsidRPr="00455835">
              <w:rPr>
                <w:rStyle w:val="Hyperlink"/>
                <w:rFonts w:asciiTheme="minorHAnsi" w:hAnsiTheme="minorHAnsi" w:cstheme="minorHAnsi"/>
                <w:sz w:val="20"/>
                <w:szCs w:val="20"/>
                <w:lang w:val="en-US"/>
              </w:rPr>
              <w:t>Thesis Jury Assignment Form</w:t>
            </w: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.</w:t>
            </w:r>
          </w:p>
        </w:tc>
      </w:tr>
      <w:tr w:rsidR="006847C2" w:rsidRPr="00D91538" w14:paraId="0DEC5E1D" w14:textId="77777777" w:rsidTr="005C7D5D">
        <w:tc>
          <w:tcPr>
            <w:tcW w:w="2382" w:type="pct"/>
            <w:shd w:val="clear" w:color="auto" w:fill="auto"/>
            <w:tcMar>
              <w:top w:w="0" w:type="dxa"/>
              <w:bottom w:w="0" w:type="dxa"/>
              <w:right w:w="0" w:type="dxa"/>
            </w:tcMar>
          </w:tcPr>
          <w:p w14:paraId="0AEEAEC0" w14:textId="3267386E" w:rsidR="006847C2" w:rsidRPr="00455835" w:rsidRDefault="006847C2" w:rsidP="00455835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>Tez taslağınız bölüm sekreterliğiniz aracılığıyla format ve görünüm açısından kontrol edilmek üzere FBE’ye ulaştırılacaktır.</w:t>
            </w:r>
          </w:p>
        </w:tc>
        <w:tc>
          <w:tcPr>
            <w:tcW w:w="114" w:type="pct"/>
            <w:tcMar>
              <w:top w:w="0" w:type="dxa"/>
              <w:bottom w:w="0" w:type="dxa"/>
              <w:right w:w="0" w:type="dxa"/>
            </w:tcMar>
          </w:tcPr>
          <w:p w14:paraId="01B2A916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9" w:type="pct"/>
            <w:tcBorders>
              <w:righ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3E0D6059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15" w:type="pct"/>
            <w:tcBorders>
              <w:lef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22360862" w14:textId="3CEC906E" w:rsidR="006847C2" w:rsidRPr="00455835" w:rsidRDefault="006847C2" w:rsidP="00455835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Your thesis draft will be delivered to the GSNAS via your department secretary for controlling in terms of format and appearance. </w:t>
            </w:r>
          </w:p>
        </w:tc>
      </w:tr>
      <w:tr w:rsidR="006847C2" w:rsidRPr="00D91538" w14:paraId="394E88C2" w14:textId="77777777" w:rsidTr="005C7D5D">
        <w:tc>
          <w:tcPr>
            <w:tcW w:w="2382" w:type="pct"/>
            <w:shd w:val="clear" w:color="auto" w:fill="auto"/>
            <w:tcMar>
              <w:top w:w="0" w:type="dxa"/>
              <w:bottom w:w="0" w:type="dxa"/>
              <w:right w:w="0" w:type="dxa"/>
            </w:tcMar>
          </w:tcPr>
          <w:p w14:paraId="3FE32F17" w14:textId="77777777" w:rsidR="006847C2" w:rsidRPr="00455835" w:rsidRDefault="006847C2" w:rsidP="00455835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FBE tarafından kontrol işlemleri tamamlanan tez taslakları, öğrencilere teslim edilmek üzere bölüm sekreterliklerine iletilecektir. </w:t>
            </w:r>
          </w:p>
        </w:tc>
        <w:tc>
          <w:tcPr>
            <w:tcW w:w="114" w:type="pct"/>
            <w:tcMar>
              <w:top w:w="0" w:type="dxa"/>
              <w:bottom w:w="0" w:type="dxa"/>
              <w:right w:w="0" w:type="dxa"/>
            </w:tcMar>
          </w:tcPr>
          <w:p w14:paraId="099253CF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9" w:type="pct"/>
            <w:tcBorders>
              <w:righ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4DA5E67E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15" w:type="pct"/>
            <w:tcBorders>
              <w:lef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708855C0" w14:textId="77777777" w:rsidR="006847C2" w:rsidRPr="00455835" w:rsidRDefault="006847C2" w:rsidP="00455835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The thesis drafts that are controlled by GSNAS, will be sent to the department secretary to be delivered to the students.</w:t>
            </w:r>
          </w:p>
        </w:tc>
      </w:tr>
      <w:tr w:rsidR="006847C2" w:rsidRPr="00D91538" w14:paraId="22A4619A" w14:textId="77777777" w:rsidTr="005C7D5D">
        <w:tc>
          <w:tcPr>
            <w:tcW w:w="2382" w:type="pct"/>
            <w:shd w:val="clear" w:color="auto" w:fill="auto"/>
            <w:tcMar>
              <w:top w:w="0" w:type="dxa"/>
              <w:bottom w:w="0" w:type="dxa"/>
              <w:right w:w="0" w:type="dxa"/>
            </w:tcMar>
          </w:tcPr>
          <w:p w14:paraId="14E1446F" w14:textId="77777777" w:rsidR="006847C2" w:rsidRPr="00455835" w:rsidRDefault="006847C2" w:rsidP="00455835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>Tez taslaklarının kontrol işlemleri tamamlandığında, bu durum öğrencilere METU uzantılı öğrenci e-posta adresleri aracılığıyla duyurulacaktır.</w:t>
            </w:r>
          </w:p>
        </w:tc>
        <w:tc>
          <w:tcPr>
            <w:tcW w:w="114" w:type="pct"/>
            <w:tcMar>
              <w:top w:w="0" w:type="dxa"/>
              <w:bottom w:w="0" w:type="dxa"/>
              <w:right w:w="0" w:type="dxa"/>
            </w:tcMar>
          </w:tcPr>
          <w:p w14:paraId="210B1484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9" w:type="pct"/>
            <w:tcBorders>
              <w:righ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411EDCA7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15" w:type="pct"/>
            <w:tcBorders>
              <w:lef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5803BE32" w14:textId="65DAF477" w:rsidR="006847C2" w:rsidRPr="00455835" w:rsidRDefault="006847C2" w:rsidP="00455835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This will be announced to the students via their METU students e-mail addresses when the control of the thesis drafts </w:t>
            </w:r>
            <w:r w:rsidR="00455835"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has</w:t>
            </w: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been completed.</w:t>
            </w:r>
          </w:p>
        </w:tc>
      </w:tr>
      <w:tr w:rsidR="006847C2" w:rsidRPr="00D91538" w14:paraId="5D6A4370" w14:textId="77777777" w:rsidTr="005C7D5D">
        <w:tc>
          <w:tcPr>
            <w:tcW w:w="2382" w:type="pct"/>
            <w:shd w:val="clear" w:color="auto" w:fill="auto"/>
            <w:tcMar>
              <w:top w:w="0" w:type="dxa"/>
              <w:bottom w:w="0" w:type="dxa"/>
              <w:right w:w="0" w:type="dxa"/>
            </w:tcMar>
          </w:tcPr>
          <w:p w14:paraId="174117D5" w14:textId="77777777" w:rsidR="006847C2" w:rsidRPr="00455835" w:rsidRDefault="006847C2" w:rsidP="00455835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>Tez taslakları bölüm sekreterlikleri tarafından öğrencilere iletileceği için öğrencilerimizin tez taslaklarını enstitümüzden elden alma konusunda ısrarcı olmamaları beklenmektedir.</w:t>
            </w:r>
          </w:p>
        </w:tc>
        <w:tc>
          <w:tcPr>
            <w:tcW w:w="114" w:type="pct"/>
            <w:tcMar>
              <w:top w:w="0" w:type="dxa"/>
              <w:bottom w:w="0" w:type="dxa"/>
              <w:right w:w="0" w:type="dxa"/>
            </w:tcMar>
          </w:tcPr>
          <w:p w14:paraId="373BF369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9" w:type="pct"/>
            <w:tcBorders>
              <w:righ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11F5E35B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15" w:type="pct"/>
            <w:tcBorders>
              <w:lef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211FD63A" w14:textId="77777777" w:rsidR="006847C2" w:rsidRPr="00455835" w:rsidRDefault="006847C2" w:rsidP="00455835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>As the thesis drafts will be delivered to the students by the department secretaries, we are expecting from our students no to insist about getting their theses drafts from the Institute.</w:t>
            </w:r>
          </w:p>
        </w:tc>
      </w:tr>
      <w:tr w:rsidR="006847C2" w:rsidRPr="00D91538" w14:paraId="78817C8A" w14:textId="77777777" w:rsidTr="005C7D5D">
        <w:trPr>
          <w:trHeight w:val="543"/>
        </w:trPr>
        <w:tc>
          <w:tcPr>
            <w:tcW w:w="2382" w:type="pct"/>
            <w:shd w:val="clear" w:color="auto" w:fill="auto"/>
            <w:tcMar>
              <w:top w:w="0" w:type="dxa"/>
              <w:bottom w:w="0" w:type="dxa"/>
              <w:right w:w="0" w:type="dxa"/>
            </w:tcMar>
          </w:tcPr>
          <w:p w14:paraId="50AA0DC2" w14:textId="77777777" w:rsidR="006847C2" w:rsidRPr="00455835" w:rsidRDefault="006847C2" w:rsidP="00455835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Tez yazım süreci ile ilgili herhangi bir sıkıntı yaşarsanız, </w:t>
            </w:r>
            <w:hyperlink r:id="rId8" w:history="1">
              <w:r w:rsidRPr="00455835">
                <w:rPr>
                  <w:rStyle w:val="Hyperlink"/>
                  <w:rFonts w:asciiTheme="minorHAnsi" w:hAnsiTheme="minorHAnsi" w:cstheme="minorHAnsi"/>
                  <w:b/>
                  <w:sz w:val="20"/>
                  <w:szCs w:val="20"/>
                </w:rPr>
                <w:t>Sıkça Sorulan Sorular (SSS)</w:t>
              </w:r>
            </w:hyperlink>
            <w:r w:rsidRPr="00455835">
              <w:rPr>
                <w:rFonts w:asciiTheme="minorHAnsi" w:hAnsiTheme="minorHAnsi" w:cstheme="minorHAnsi"/>
                <w:sz w:val="20"/>
                <w:szCs w:val="20"/>
              </w:rPr>
              <w:t xml:space="preserve"> sayfamızı ziyaret ederek yaşadığınız sıkıntıyla ilgili bir çözüm bulabilirsiniz.</w:t>
            </w:r>
          </w:p>
        </w:tc>
        <w:tc>
          <w:tcPr>
            <w:tcW w:w="114" w:type="pct"/>
            <w:tcMar>
              <w:top w:w="0" w:type="dxa"/>
              <w:bottom w:w="0" w:type="dxa"/>
              <w:right w:w="0" w:type="dxa"/>
            </w:tcMar>
          </w:tcPr>
          <w:p w14:paraId="26DE9ECC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9" w:type="pct"/>
            <w:tcBorders>
              <w:righ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457ED159" w14:textId="77777777" w:rsidR="006847C2" w:rsidRPr="00455835" w:rsidRDefault="006847C2" w:rsidP="00455835">
            <w:pPr>
              <w:spacing w:line="240" w:lineRule="auto"/>
              <w:contextualSpacing/>
              <w:jc w:val="both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2415" w:type="pct"/>
            <w:tcBorders>
              <w:left w:val="single" w:sz="4" w:space="0" w:color="auto"/>
            </w:tcBorders>
            <w:tcMar>
              <w:top w:w="0" w:type="dxa"/>
              <w:bottom w:w="0" w:type="dxa"/>
              <w:right w:w="0" w:type="dxa"/>
            </w:tcMar>
          </w:tcPr>
          <w:p w14:paraId="2D3229FC" w14:textId="77777777" w:rsidR="006847C2" w:rsidRPr="00455835" w:rsidRDefault="006847C2" w:rsidP="00455835">
            <w:pPr>
              <w:pStyle w:val="ListParagraph"/>
              <w:numPr>
                <w:ilvl w:val="0"/>
                <w:numId w:val="16"/>
              </w:numPr>
              <w:spacing w:line="240" w:lineRule="auto"/>
              <w:jc w:val="both"/>
              <w:rPr>
                <w:rFonts w:asciiTheme="minorHAnsi" w:hAnsiTheme="minorHAnsi" w:cstheme="minorHAnsi"/>
                <w:sz w:val="20"/>
                <w:szCs w:val="20"/>
                <w:lang w:val="en-US"/>
              </w:rPr>
            </w:pPr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If you have any problems with the thesis writing process, you may visit our </w:t>
            </w:r>
            <w:hyperlink r:id="rId9" w:history="1">
              <w:r w:rsidRPr="00455835">
                <w:rPr>
                  <w:rStyle w:val="Hyperlink"/>
                  <w:rFonts w:asciiTheme="minorHAnsi" w:hAnsiTheme="minorHAnsi" w:cstheme="minorHAnsi"/>
                  <w:b/>
                  <w:sz w:val="20"/>
                  <w:szCs w:val="20"/>
                  <w:lang w:val="en-US"/>
                </w:rPr>
                <w:t>Frequently Asked Questions (FAQ)</w:t>
              </w:r>
            </w:hyperlink>
            <w:r w:rsidRPr="00455835">
              <w:rPr>
                <w:rFonts w:asciiTheme="minorHAnsi" w:hAnsiTheme="minorHAnsi" w:cstheme="minorHAnsi"/>
                <w:sz w:val="20"/>
                <w:szCs w:val="20"/>
                <w:lang w:val="en-US"/>
              </w:rPr>
              <w:t xml:space="preserve"> page and find a solution to your problem.</w:t>
            </w:r>
          </w:p>
        </w:tc>
      </w:tr>
      <w:bookmarkEnd w:id="0"/>
    </w:tbl>
    <w:p w14:paraId="21E25A69" w14:textId="03B32213" w:rsidR="006847C2" w:rsidRDefault="006847C2" w:rsidP="00441B06">
      <w:pPr>
        <w:spacing w:after="0" w:line="240" w:lineRule="auto"/>
        <w:rPr>
          <w:rFonts w:cs="Times New Roman"/>
          <w:szCs w:val="24"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0" w:type="dxa"/>
          <w:bottom w:w="113" w:type="dxa"/>
          <w:right w:w="0" w:type="dxa"/>
        </w:tblCellMar>
        <w:tblLook w:val="04A0" w:firstRow="1" w:lastRow="0" w:firstColumn="1" w:lastColumn="0" w:noHBand="0" w:noVBand="1"/>
      </w:tblPr>
      <w:tblGrid>
        <w:gridCol w:w="287"/>
        <w:gridCol w:w="1815"/>
        <w:gridCol w:w="2091"/>
        <w:gridCol w:w="2091"/>
        <w:gridCol w:w="2091"/>
        <w:gridCol w:w="2091"/>
      </w:tblGrid>
      <w:tr w:rsidR="00D91538" w:rsidRPr="000E667B" w14:paraId="3BB72833" w14:textId="77777777" w:rsidTr="00083968">
        <w:trPr>
          <w:trHeight w:val="4"/>
        </w:trPr>
        <w:permStart w:id="1021722646" w:edGrp="everyone" w:displacedByCustomXml="next"/>
        <w:bookmarkStart w:id="1" w:name="_Hlk23846614" w:displacedByCustomXml="next"/>
        <w:sdt>
          <w:sdtPr>
            <w:rPr>
              <w:rFonts w:asciiTheme="minorHAnsi" w:eastAsia="MS Gothic" w:hAnsiTheme="minorHAnsi" w:cstheme="minorHAnsi"/>
              <w:sz w:val="16"/>
              <w:szCs w:val="16"/>
            </w:rPr>
            <w:id w:val="157339356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37" w:type="pct"/>
              </w:tcPr>
              <w:p w14:paraId="52BAF917" w14:textId="77777777" w:rsidR="00D91538" w:rsidRPr="000E667B" w:rsidRDefault="00D91538" w:rsidP="00AA6DFD">
                <w:pPr>
                  <w:spacing w:line="180" w:lineRule="auto"/>
                  <w:contextualSpacing/>
                  <w:rPr>
                    <w:rFonts w:asciiTheme="minorHAnsi" w:eastAsia="MS Gothic" w:hAnsiTheme="minorHAnsi" w:cstheme="minorHAnsi"/>
                    <w:sz w:val="16"/>
                    <w:szCs w:val="16"/>
                  </w:rPr>
                </w:pPr>
                <w:r>
                  <w:rPr>
                    <w:rFonts w:ascii="MS Gothic" w:eastAsia="MS Gothic" w:hAnsi="MS Gothic" w:cstheme="minorHAnsi" w:hint="eastAsia"/>
                    <w:sz w:val="16"/>
                    <w:szCs w:val="16"/>
                  </w:rPr>
                  <w:t>☒</w:t>
                </w:r>
              </w:p>
            </w:tc>
          </w:sdtContent>
        </w:sdt>
        <w:permEnd w:id="1021722646" w:displacedByCustomXml="prev"/>
        <w:tc>
          <w:tcPr>
            <w:tcW w:w="4863" w:type="pct"/>
            <w:gridSpan w:val="5"/>
          </w:tcPr>
          <w:p w14:paraId="69F2C17E" w14:textId="77777777" w:rsidR="00D91538" w:rsidRPr="0083378C" w:rsidRDefault="00D91538" w:rsidP="00AA6DFD">
            <w:pPr>
              <w:spacing w:line="180" w:lineRule="auto"/>
              <w:contextualSpacing/>
              <w:rPr>
                <w:rFonts w:asciiTheme="minorHAnsi" w:hAnsiTheme="minorHAnsi" w:cstheme="minorHAnsi"/>
                <w:b/>
                <w:sz w:val="16"/>
                <w:szCs w:val="16"/>
              </w:rPr>
            </w:pPr>
            <w:r w:rsidRPr="0083378C">
              <w:rPr>
                <w:rFonts w:asciiTheme="minorHAnsi" w:hAnsiTheme="minorHAnsi" w:cstheme="minorHAnsi"/>
                <w:b/>
                <w:sz w:val="16"/>
                <w:szCs w:val="16"/>
              </w:rPr>
              <w:t>Yukarıda bulunan tüm maddeleri okudum, anladım ve kabul ediyorum.</w:t>
            </w:r>
            <w:r>
              <w:rPr>
                <w:rFonts w:asciiTheme="minorHAnsi" w:hAnsiTheme="minorHAnsi" w:cstheme="minorHAnsi"/>
                <w:b/>
                <w:sz w:val="16"/>
                <w:szCs w:val="16"/>
              </w:rPr>
              <w:t xml:space="preserve"> / </w:t>
            </w:r>
            <w:r w:rsidRPr="0083378C">
              <w:rPr>
                <w:rFonts w:asciiTheme="minorHAnsi" w:hAnsiTheme="minorHAnsi" w:cstheme="minorHAnsi"/>
                <w:b/>
                <w:sz w:val="16"/>
                <w:szCs w:val="16"/>
              </w:rPr>
              <w:t>I have read, understand and accept all of the items above.</w:t>
            </w:r>
          </w:p>
          <w:p w14:paraId="20F5EC52" w14:textId="77777777" w:rsidR="00D91538" w:rsidRPr="000E667B" w:rsidRDefault="00D91538" w:rsidP="00AA6DFD">
            <w:pPr>
              <w:spacing w:line="18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</w:p>
          <w:p w14:paraId="1577CEB2" w14:textId="65F7BD25" w:rsidR="00D91538" w:rsidRPr="000E667B" w:rsidRDefault="00D91538" w:rsidP="00AA6DFD">
            <w:pPr>
              <w:spacing w:line="18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0E667B">
              <w:rPr>
                <w:rFonts w:asciiTheme="minorHAnsi" w:hAnsiTheme="minorHAnsi" w:cstheme="minorHAnsi"/>
                <w:b/>
                <w:sz w:val="16"/>
                <w:szCs w:val="16"/>
              </w:rPr>
              <w:t>Name</w:t>
            </w:r>
            <w:r w:rsidRPr="000E667B">
              <w:rPr>
                <w:rFonts w:asciiTheme="minorHAnsi" w:hAnsiTheme="minorHAnsi" w:cstheme="minorHAnsi"/>
                <w:b/>
                <w:sz w:val="16"/>
                <w:szCs w:val="16"/>
              </w:rPr>
              <w:tab/>
              <w:t xml:space="preserve">: </w:t>
            </w:r>
            <w:r w:rsidR="00DB0DAB">
              <w:rPr>
                <w:rFonts w:asciiTheme="minorHAnsi" w:hAnsiTheme="minorHAnsi" w:cstheme="minorHAnsi"/>
                <w:b/>
                <w:sz w:val="16"/>
                <w:szCs w:val="16"/>
              </w:rPr>
              <w:t>Furkan</w:t>
            </w:r>
          </w:p>
          <w:p w14:paraId="30415264" w14:textId="6EF332FF" w:rsidR="00D91538" w:rsidRPr="000E667B" w:rsidRDefault="00D91538" w:rsidP="00AA6DFD">
            <w:pPr>
              <w:spacing w:line="18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0E667B">
              <w:rPr>
                <w:rFonts w:asciiTheme="minorHAnsi" w:hAnsiTheme="minorHAnsi" w:cstheme="minorHAnsi"/>
                <w:b/>
                <w:sz w:val="16"/>
                <w:szCs w:val="16"/>
              </w:rPr>
              <w:t>Surname</w:t>
            </w:r>
            <w:r w:rsidRPr="000E667B">
              <w:rPr>
                <w:rFonts w:asciiTheme="minorHAnsi" w:hAnsiTheme="minorHAnsi" w:cstheme="minorHAnsi"/>
                <w:b/>
                <w:sz w:val="16"/>
                <w:szCs w:val="16"/>
              </w:rPr>
              <w:tab/>
              <w:t xml:space="preserve">: </w:t>
            </w:r>
            <w:r w:rsidR="00DB0DAB">
              <w:rPr>
                <w:rFonts w:asciiTheme="minorHAnsi" w:hAnsiTheme="minorHAnsi" w:cstheme="minorHAnsi"/>
                <w:b/>
                <w:sz w:val="16"/>
                <w:szCs w:val="16"/>
              </w:rPr>
              <w:t>Karakaya</w:t>
            </w:r>
          </w:p>
          <w:p w14:paraId="550283FE" w14:textId="69B771C6" w:rsidR="00D91538" w:rsidRPr="000E667B" w:rsidRDefault="00D91538" w:rsidP="00AA6DFD">
            <w:pPr>
              <w:spacing w:line="18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0E667B">
              <w:rPr>
                <w:rFonts w:asciiTheme="minorHAnsi" w:hAnsiTheme="minorHAnsi" w:cstheme="minorHAnsi"/>
                <w:b/>
                <w:sz w:val="16"/>
                <w:szCs w:val="16"/>
              </w:rPr>
              <w:t>E-Mail</w:t>
            </w:r>
            <w:r w:rsidRPr="000E667B">
              <w:rPr>
                <w:rFonts w:asciiTheme="minorHAnsi" w:hAnsiTheme="minorHAnsi" w:cstheme="minorHAnsi"/>
                <w:b/>
                <w:sz w:val="16"/>
                <w:szCs w:val="16"/>
              </w:rPr>
              <w:tab/>
              <w:t xml:space="preserve">: </w:t>
            </w:r>
            <w:r w:rsidR="00DB0DAB">
              <w:rPr>
                <w:rFonts w:asciiTheme="minorHAnsi" w:hAnsiTheme="minorHAnsi" w:cstheme="minorHAnsi"/>
                <w:b/>
                <w:sz w:val="16"/>
                <w:szCs w:val="16"/>
              </w:rPr>
              <w:t>furkan.karakaya</w:t>
            </w:r>
            <w:r w:rsidR="00C5114D">
              <w:rPr>
                <w:rFonts w:asciiTheme="minorHAnsi" w:hAnsiTheme="minorHAnsi" w:cstheme="minorHAnsi"/>
                <w:b/>
                <w:sz w:val="16"/>
                <w:szCs w:val="16"/>
              </w:rPr>
              <w:t>@metu.edu.tr</w:t>
            </w:r>
          </w:p>
          <w:p w14:paraId="1658C172" w14:textId="07396908" w:rsidR="00D91538" w:rsidRDefault="00D91538" w:rsidP="00D91538">
            <w:pPr>
              <w:spacing w:line="18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0E667B">
              <w:rPr>
                <w:rFonts w:asciiTheme="minorHAnsi" w:hAnsiTheme="minorHAnsi" w:cstheme="minorHAnsi"/>
                <w:b/>
                <w:sz w:val="16"/>
                <w:szCs w:val="16"/>
              </w:rPr>
              <w:t>Date</w:t>
            </w:r>
            <w:r w:rsidRPr="000E667B">
              <w:rPr>
                <w:rFonts w:asciiTheme="minorHAnsi" w:hAnsiTheme="minorHAnsi" w:cstheme="minorHAnsi"/>
                <w:b/>
                <w:sz w:val="16"/>
                <w:szCs w:val="16"/>
              </w:rPr>
              <w:tab/>
              <w:t xml:space="preserve">: </w:t>
            </w:r>
            <w:r w:rsidR="00C5114D">
              <w:rPr>
                <w:rFonts w:asciiTheme="minorHAnsi" w:hAnsiTheme="minorHAnsi" w:cstheme="minorHAnsi"/>
                <w:b/>
                <w:sz w:val="16"/>
                <w:szCs w:val="16"/>
              </w:rPr>
              <w:t>21.08.2020</w:t>
            </w:r>
          </w:p>
          <w:p w14:paraId="64CD86BF" w14:textId="6D98B4B0" w:rsidR="00D91538" w:rsidRPr="000E667B" w:rsidRDefault="00D91538" w:rsidP="00D91538">
            <w:pPr>
              <w:spacing w:line="180" w:lineRule="auto"/>
              <w:contextualSpacing/>
              <w:rPr>
                <w:rFonts w:asciiTheme="minorHAnsi" w:hAnsiTheme="minorHAnsi" w:cstheme="minorHAnsi"/>
                <w:sz w:val="16"/>
                <w:szCs w:val="16"/>
              </w:rPr>
            </w:pPr>
            <w:r w:rsidRPr="000E667B">
              <w:rPr>
                <w:rFonts w:asciiTheme="minorHAnsi" w:hAnsiTheme="minorHAnsi" w:cstheme="minorHAnsi"/>
                <w:b/>
                <w:sz w:val="16"/>
                <w:szCs w:val="16"/>
              </w:rPr>
              <w:t>Signature</w:t>
            </w:r>
            <w:r w:rsidRPr="000E667B">
              <w:rPr>
                <w:rFonts w:asciiTheme="minorHAnsi" w:hAnsiTheme="minorHAnsi" w:cstheme="minorHAnsi"/>
                <w:b/>
                <w:sz w:val="16"/>
                <w:szCs w:val="16"/>
              </w:rPr>
              <w:tab/>
              <w:t>: ________________________</w:t>
            </w:r>
          </w:p>
        </w:tc>
      </w:tr>
      <w:tr w:rsidR="00D91538" w:rsidRPr="000E667B" w14:paraId="1EA3C937" w14:textId="77777777" w:rsidTr="00083968">
        <w:tblPrEx>
          <w:jc w:val="center"/>
          <w:tblCellMar>
            <w:top w:w="0" w:type="dxa"/>
            <w:bottom w:w="0" w:type="dxa"/>
          </w:tblCellMar>
        </w:tblPrEx>
        <w:trPr>
          <w:trHeight w:val="4"/>
          <w:jc w:val="center"/>
        </w:trPr>
        <w:tc>
          <w:tcPr>
            <w:tcW w:w="1004" w:type="pct"/>
            <w:gridSpan w:val="2"/>
          </w:tcPr>
          <w:p w14:paraId="7C8E0C0F" w14:textId="77777777" w:rsidR="00D91538" w:rsidRPr="000E667B" w:rsidRDefault="00D91538" w:rsidP="00AA6DFD">
            <w:pPr>
              <w:spacing w:line="180" w:lineRule="auto"/>
              <w:contextualSpacing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9" w:type="pct"/>
          </w:tcPr>
          <w:p w14:paraId="70718BFD" w14:textId="77777777" w:rsidR="00D91538" w:rsidRPr="000E667B" w:rsidRDefault="00D91538" w:rsidP="00AA6DFD">
            <w:pPr>
              <w:spacing w:line="180" w:lineRule="auto"/>
              <w:contextualSpacing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9" w:type="pct"/>
          </w:tcPr>
          <w:p w14:paraId="4F146285" w14:textId="77777777" w:rsidR="00D91538" w:rsidRPr="000E667B" w:rsidRDefault="00D91538" w:rsidP="00AA6DFD">
            <w:pPr>
              <w:spacing w:line="180" w:lineRule="auto"/>
              <w:contextualSpacing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9" w:type="pct"/>
          </w:tcPr>
          <w:p w14:paraId="5C145AA9" w14:textId="77777777" w:rsidR="00D91538" w:rsidRPr="000E667B" w:rsidRDefault="00D91538" w:rsidP="00AA6DFD">
            <w:pPr>
              <w:spacing w:line="180" w:lineRule="auto"/>
              <w:contextualSpacing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999" w:type="pct"/>
          </w:tcPr>
          <w:p w14:paraId="13E6F724" w14:textId="77777777" w:rsidR="00D91538" w:rsidRPr="000E667B" w:rsidRDefault="00D91538" w:rsidP="00AA6DFD">
            <w:pPr>
              <w:spacing w:line="180" w:lineRule="auto"/>
              <w:contextualSpacing/>
              <w:rPr>
                <w:rFonts w:cs="Times New Roman"/>
                <w:sz w:val="16"/>
                <w:szCs w:val="16"/>
              </w:rPr>
            </w:pPr>
          </w:p>
        </w:tc>
      </w:tr>
    </w:tbl>
    <w:p w14:paraId="11F059D5" w14:textId="49CF3852" w:rsidR="00441B06" w:rsidRDefault="00441B06" w:rsidP="00DB0DAB">
      <w:pPr>
        <w:spacing w:after="0" w:line="240" w:lineRule="auto"/>
        <w:rPr>
          <w:rFonts w:cs="Times New Roman"/>
          <w:szCs w:val="24"/>
          <w:lang w:val="en-US"/>
        </w:rPr>
        <w:sectPr w:rsidR="00441B06" w:rsidSect="00D91538">
          <w:footerReference w:type="default" r:id="rId10"/>
          <w:headerReference w:type="first" r:id="rId11"/>
          <w:pgSz w:w="11906" w:h="16838" w:code="9"/>
          <w:pgMar w:top="720" w:right="720" w:bottom="720" w:left="720" w:header="418" w:footer="706" w:gutter="0"/>
          <w:pgNumType w:fmt="lowerRoman"/>
          <w:cols w:space="708"/>
          <w:titlePg/>
          <w:docGrid w:linePitch="360"/>
        </w:sectPr>
      </w:pPr>
      <w:bookmarkStart w:id="2" w:name="_GoBack"/>
      <w:bookmarkEnd w:id="1"/>
      <w:bookmarkEnd w:id="2"/>
    </w:p>
    <w:p w14:paraId="0F885377" w14:textId="3FE64466" w:rsidR="00136102" w:rsidRPr="00136102" w:rsidRDefault="00136102" w:rsidP="00DB0DAB">
      <w:pPr>
        <w:spacing w:after="0" w:line="240" w:lineRule="auto"/>
        <w:rPr>
          <w:lang w:val="en-US"/>
        </w:rPr>
      </w:pPr>
    </w:p>
    <w:sectPr w:rsidR="00136102" w:rsidRPr="00136102" w:rsidSect="00C5114D">
      <w:footerReference w:type="default" r:id="rId12"/>
      <w:type w:val="oddPage"/>
      <w:pgSz w:w="11906" w:h="16838"/>
      <w:pgMar w:top="1987" w:right="1584" w:bottom="1584" w:left="2275" w:header="706" w:footer="706" w:gutter="0"/>
      <w:pgNumType w:fmt="lowerRoman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9495C9A" w16cid:durableId="215D9D1C"/>
  <w16cid:commentId w16cid:paraId="55B69FF4" w16cid:durableId="2191FF44"/>
  <w16cid:commentId w16cid:paraId="67E477BB" w16cid:durableId="215D9E1F"/>
  <w16cid:commentId w16cid:paraId="185DCFB8" w16cid:durableId="215DA079"/>
  <w16cid:commentId w16cid:paraId="74B68064" w16cid:durableId="215DA048"/>
  <w16cid:commentId w16cid:paraId="1A371D0F" w16cid:durableId="215D9FEC"/>
  <w16cid:commentId w16cid:paraId="44D97CF2" w16cid:durableId="215D9FF3"/>
  <w16cid:commentId w16cid:paraId="4BF868D2" w16cid:durableId="2199EBF7"/>
  <w16cid:commentId w16cid:paraId="371A4231" w16cid:durableId="215DA2A0"/>
  <w16cid:commentId w16cid:paraId="248C7580" w16cid:durableId="215DA3A9"/>
  <w16cid:commentId w16cid:paraId="2D9072B6" w16cid:durableId="215DA405"/>
  <w16cid:commentId w16cid:paraId="0A00D4CB" w16cid:durableId="215DA2EF"/>
  <w16cid:commentId w16cid:paraId="50E8D7F4" w16cid:durableId="215DA379"/>
  <w16cid:commentId w16cid:paraId="58909322" w16cid:durableId="215DA3B5"/>
  <w16cid:commentId w16cid:paraId="0CCC62FA" w16cid:durableId="215DA3E1"/>
  <w16cid:commentId w16cid:paraId="39F4B089" w16cid:durableId="215DA312"/>
  <w16cid:commentId w16cid:paraId="78BF5AF7" w16cid:durableId="215DA3C3"/>
  <w16cid:commentId w16cid:paraId="649C7968" w16cid:durableId="215DA488"/>
  <w16cid:commentId w16cid:paraId="52176EB6" w16cid:durableId="215DA56B"/>
  <w16cid:commentId w16cid:paraId="1B6466BD" w16cid:durableId="215DA5A2"/>
  <w16cid:commentId w16cid:paraId="5405E1F3" w16cid:durableId="1F940348"/>
  <w16cid:commentId w16cid:paraId="354BB3F1" w16cid:durableId="1F940349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C1556A" w14:textId="77777777" w:rsidR="009374BD" w:rsidRDefault="009374BD">
      <w:pPr>
        <w:spacing w:after="0" w:line="240" w:lineRule="auto"/>
      </w:pPr>
      <w:r>
        <w:separator/>
      </w:r>
    </w:p>
    <w:p w14:paraId="19F690FC" w14:textId="77777777" w:rsidR="009374BD" w:rsidRDefault="009374BD"/>
  </w:endnote>
  <w:endnote w:type="continuationSeparator" w:id="0">
    <w:p w14:paraId="59A58CCB" w14:textId="77777777" w:rsidR="009374BD" w:rsidRDefault="009374BD">
      <w:pPr>
        <w:spacing w:after="0" w:line="240" w:lineRule="auto"/>
      </w:pPr>
      <w:r>
        <w:continuationSeparator/>
      </w:r>
    </w:p>
    <w:p w14:paraId="3F1724E2" w14:textId="77777777" w:rsidR="009374BD" w:rsidRDefault="009374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81504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BFDB63" w14:textId="77777777" w:rsidR="009F5E0B" w:rsidRDefault="009F5E0B" w:rsidP="00545308">
        <w:pPr>
          <w:pStyle w:val="Footer"/>
          <w:jc w:val="center"/>
        </w:pPr>
      </w:p>
      <w:p w14:paraId="2E5D8618" w14:textId="77777777" w:rsidR="009F5E0B" w:rsidRDefault="009F5E0B" w:rsidP="00545308">
        <w:pPr>
          <w:pStyle w:val="Footer"/>
          <w:jc w:val="center"/>
        </w:pPr>
      </w:p>
      <w:p w14:paraId="7CE1492D" w14:textId="4A21B42F" w:rsidR="009F5E0B" w:rsidRDefault="009374BD" w:rsidP="00545308">
        <w:pPr>
          <w:pStyle w:val="Footer"/>
          <w:jc w:val="center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57964603"/>
      <w:docPartObj>
        <w:docPartGallery w:val="Page Numbers (Bottom of Page)"/>
        <w:docPartUnique/>
      </w:docPartObj>
    </w:sdtPr>
    <w:sdtEndPr/>
    <w:sdtContent>
      <w:p w14:paraId="1D58A93F" w14:textId="77777777" w:rsidR="009F5E0B" w:rsidRDefault="009F5E0B">
        <w:pPr>
          <w:pStyle w:val="Footer"/>
          <w:jc w:val="center"/>
        </w:pPr>
      </w:p>
      <w:p w14:paraId="6D61870A" w14:textId="77777777" w:rsidR="009F5E0B" w:rsidRDefault="009F5E0B">
        <w:pPr>
          <w:pStyle w:val="Footer"/>
          <w:jc w:val="center"/>
        </w:pPr>
      </w:p>
      <w:p w14:paraId="51866A77" w14:textId="674706D4" w:rsidR="009F5E0B" w:rsidRDefault="009F5E0B">
        <w:pPr>
          <w:pStyle w:val="Footer"/>
          <w:jc w:val="center"/>
        </w:pPr>
        <w:r>
          <w:fldChar w:fldCharType="begin"/>
        </w:r>
        <w:r w:rsidRPr="0046219A">
          <w:instrText>PAGE   \* MERGEFORMAT</w:instrText>
        </w:r>
        <w:r>
          <w:fldChar w:fldCharType="separate"/>
        </w:r>
        <w:r w:rsidR="006541E1">
          <w:rPr>
            <w:noProof/>
          </w:rPr>
          <w:t>iii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9C3FA7" w14:textId="77777777" w:rsidR="009374BD" w:rsidRDefault="009374BD">
      <w:pPr>
        <w:spacing w:after="0" w:line="240" w:lineRule="auto"/>
      </w:pPr>
      <w:r>
        <w:separator/>
      </w:r>
    </w:p>
    <w:p w14:paraId="1642BC51" w14:textId="77777777" w:rsidR="009374BD" w:rsidRDefault="009374BD"/>
  </w:footnote>
  <w:footnote w:type="continuationSeparator" w:id="0">
    <w:p w14:paraId="282D5271" w14:textId="77777777" w:rsidR="009374BD" w:rsidRDefault="009374BD">
      <w:pPr>
        <w:spacing w:after="0" w:line="240" w:lineRule="auto"/>
      </w:pPr>
      <w:r>
        <w:continuationSeparator/>
      </w:r>
    </w:p>
    <w:p w14:paraId="6DC089AC" w14:textId="77777777" w:rsidR="009374BD" w:rsidRDefault="009374BD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19F966" w14:textId="6CD41015" w:rsidR="009F5E0B" w:rsidRDefault="009F5E0B">
    <w:pPr>
      <w:pStyle w:val="Header"/>
    </w:pPr>
    <w:r>
      <w:rPr>
        <w:noProof/>
        <w:lang w:eastAsia="tr-TR"/>
      </w:rPr>
      <w:drawing>
        <wp:anchor distT="0" distB="0" distL="114300" distR="114300" simplePos="0" relativeHeight="251658240" behindDoc="1" locked="0" layoutInCell="1" allowOverlap="1" wp14:anchorId="29CAA80F" wp14:editId="3D60382F">
          <wp:simplePos x="0" y="0"/>
          <wp:positionH relativeFrom="column">
            <wp:posOffset>69850</wp:posOffset>
          </wp:positionH>
          <wp:positionV relativeFrom="paragraph">
            <wp:posOffset>-38735</wp:posOffset>
          </wp:positionV>
          <wp:extent cx="3571200" cy="525600"/>
          <wp:effectExtent l="0" t="0" r="0" b="8255"/>
          <wp:wrapTight wrapText="bothSides">
            <wp:wrapPolygon edited="0">
              <wp:start x="0" y="0"/>
              <wp:lineTo x="0" y="21156"/>
              <wp:lineTo x="21435" y="21156"/>
              <wp:lineTo x="21435" y="0"/>
              <wp:lineTo x="0" y="0"/>
            </wp:wrapPolygon>
          </wp:wrapTight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b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71200" cy="525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4696E"/>
    <w:multiLevelType w:val="hybridMultilevel"/>
    <w:tmpl w:val="9E2EB2F6"/>
    <w:lvl w:ilvl="0" w:tplc="18AA8658">
      <w:start w:val="1"/>
      <w:numFmt w:val="decimal"/>
      <w:lvlText w:val="%1."/>
      <w:lvlJc w:val="left"/>
      <w:pPr>
        <w:ind w:left="756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76" w:hanging="360"/>
      </w:pPr>
    </w:lvl>
    <w:lvl w:ilvl="2" w:tplc="0409001B" w:tentative="1">
      <w:start w:val="1"/>
      <w:numFmt w:val="lowerRoman"/>
      <w:lvlText w:val="%3."/>
      <w:lvlJc w:val="right"/>
      <w:pPr>
        <w:ind w:left="2196" w:hanging="180"/>
      </w:pPr>
    </w:lvl>
    <w:lvl w:ilvl="3" w:tplc="0409000F" w:tentative="1">
      <w:start w:val="1"/>
      <w:numFmt w:val="decimal"/>
      <w:lvlText w:val="%4."/>
      <w:lvlJc w:val="left"/>
      <w:pPr>
        <w:ind w:left="2916" w:hanging="360"/>
      </w:pPr>
    </w:lvl>
    <w:lvl w:ilvl="4" w:tplc="04090019" w:tentative="1">
      <w:start w:val="1"/>
      <w:numFmt w:val="lowerLetter"/>
      <w:lvlText w:val="%5."/>
      <w:lvlJc w:val="left"/>
      <w:pPr>
        <w:ind w:left="3636" w:hanging="360"/>
      </w:pPr>
    </w:lvl>
    <w:lvl w:ilvl="5" w:tplc="0409001B" w:tentative="1">
      <w:start w:val="1"/>
      <w:numFmt w:val="lowerRoman"/>
      <w:lvlText w:val="%6."/>
      <w:lvlJc w:val="right"/>
      <w:pPr>
        <w:ind w:left="4356" w:hanging="180"/>
      </w:pPr>
    </w:lvl>
    <w:lvl w:ilvl="6" w:tplc="0409000F" w:tentative="1">
      <w:start w:val="1"/>
      <w:numFmt w:val="decimal"/>
      <w:lvlText w:val="%7."/>
      <w:lvlJc w:val="left"/>
      <w:pPr>
        <w:ind w:left="5076" w:hanging="360"/>
      </w:pPr>
    </w:lvl>
    <w:lvl w:ilvl="7" w:tplc="04090019" w:tentative="1">
      <w:start w:val="1"/>
      <w:numFmt w:val="lowerLetter"/>
      <w:lvlText w:val="%8."/>
      <w:lvlJc w:val="left"/>
      <w:pPr>
        <w:ind w:left="5796" w:hanging="360"/>
      </w:pPr>
    </w:lvl>
    <w:lvl w:ilvl="8" w:tplc="0409001B" w:tentative="1">
      <w:start w:val="1"/>
      <w:numFmt w:val="lowerRoman"/>
      <w:lvlText w:val="%9."/>
      <w:lvlJc w:val="right"/>
      <w:pPr>
        <w:ind w:left="6516" w:hanging="180"/>
      </w:pPr>
    </w:lvl>
  </w:abstractNum>
  <w:abstractNum w:abstractNumId="1" w15:restartNumberingAfterBreak="0">
    <w:nsid w:val="02EE0624"/>
    <w:multiLevelType w:val="hybridMultilevel"/>
    <w:tmpl w:val="909EA4DE"/>
    <w:lvl w:ilvl="0" w:tplc="5F62A69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B484A"/>
    <w:multiLevelType w:val="hybridMultilevel"/>
    <w:tmpl w:val="ED90425C"/>
    <w:lvl w:ilvl="0" w:tplc="57421230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24E79"/>
    <w:multiLevelType w:val="hybridMultilevel"/>
    <w:tmpl w:val="EE54D496"/>
    <w:lvl w:ilvl="0" w:tplc="0040E86E">
      <w:start w:val="1"/>
      <w:numFmt w:val="decimal"/>
      <w:pStyle w:val="Chapter"/>
      <w:lvlText w:val="CHAPTER %1"/>
      <w:lvlJc w:val="center"/>
      <w:pPr>
        <w:ind w:left="717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13BEE"/>
    <w:multiLevelType w:val="hybridMultilevel"/>
    <w:tmpl w:val="CCA2145A"/>
    <w:lvl w:ilvl="0" w:tplc="D5583D68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F666DC"/>
    <w:multiLevelType w:val="hybridMultilevel"/>
    <w:tmpl w:val="9C04CA94"/>
    <w:lvl w:ilvl="0" w:tplc="2E4A3AE8">
      <w:start w:val="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295EC0"/>
    <w:multiLevelType w:val="hybridMultilevel"/>
    <w:tmpl w:val="8EBAFDB8"/>
    <w:lvl w:ilvl="0" w:tplc="041F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AD36C0"/>
    <w:multiLevelType w:val="hybridMultilevel"/>
    <w:tmpl w:val="617411B8"/>
    <w:lvl w:ilvl="0" w:tplc="275449D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0D5474"/>
    <w:multiLevelType w:val="hybridMultilevel"/>
    <w:tmpl w:val="38C43A30"/>
    <w:lvl w:ilvl="0" w:tplc="D368B8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F1275C"/>
    <w:multiLevelType w:val="hybridMultilevel"/>
    <w:tmpl w:val="392EEE0C"/>
    <w:lvl w:ilvl="0" w:tplc="041F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A35F7B"/>
    <w:multiLevelType w:val="hybridMultilevel"/>
    <w:tmpl w:val="71F2E836"/>
    <w:lvl w:ilvl="0" w:tplc="6FFEE408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BF4BB7"/>
    <w:multiLevelType w:val="hybridMultilevel"/>
    <w:tmpl w:val="3C94548E"/>
    <w:lvl w:ilvl="0" w:tplc="BCCC8ED2">
      <w:start w:val="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5A06DE"/>
    <w:multiLevelType w:val="hybridMultilevel"/>
    <w:tmpl w:val="A052DCF2"/>
    <w:lvl w:ilvl="0" w:tplc="33C477E2">
      <w:start w:val="1"/>
      <w:numFmt w:val="upperLetter"/>
      <w:pStyle w:val="Appendix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D34FE6"/>
    <w:multiLevelType w:val="multilevel"/>
    <w:tmpl w:val="99C24182"/>
    <w:lvl w:ilvl="0">
      <w:start w:val="1"/>
      <w:numFmt w:val="decimal"/>
      <w:pStyle w:val="Heading1"/>
      <w:lvlText w:val="%1"/>
      <w:lvlJc w:val="left"/>
      <w:pPr>
        <w:ind w:left="-706" w:hanging="360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2520"/>
        </w:tabs>
        <w:ind w:left="1080" w:hanging="108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5690" w:hanging="36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6756" w:hanging="36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7822" w:hanging="360"/>
      </w:pPr>
      <w:rPr>
        <w:rFonts w:hint="default"/>
      </w:rPr>
    </w:lvl>
  </w:abstractNum>
  <w:abstractNum w:abstractNumId="14" w15:restartNumberingAfterBreak="0">
    <w:nsid w:val="549A4DFD"/>
    <w:multiLevelType w:val="hybridMultilevel"/>
    <w:tmpl w:val="76C62930"/>
    <w:lvl w:ilvl="0" w:tplc="7D940F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B16E9B"/>
    <w:multiLevelType w:val="hybridMultilevel"/>
    <w:tmpl w:val="7F880DC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224A9E"/>
    <w:multiLevelType w:val="hybridMultilevel"/>
    <w:tmpl w:val="C4A20EE4"/>
    <w:lvl w:ilvl="0" w:tplc="8E5CD35E">
      <w:start w:val="1"/>
      <w:numFmt w:val="decimal"/>
      <w:pStyle w:val="TOCHeading"/>
      <w:lvlText w:val="%1."/>
      <w:lvlJc w:val="left"/>
      <w:pPr>
        <w:ind w:left="3240" w:hanging="360"/>
      </w:pPr>
      <w:rPr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15"/>
  </w:num>
  <w:num w:numId="5">
    <w:abstractNumId w:val="12"/>
  </w:num>
  <w:num w:numId="6">
    <w:abstractNumId w:val="16"/>
  </w:num>
  <w:num w:numId="7">
    <w:abstractNumId w:val="13"/>
  </w:num>
  <w:num w:numId="8">
    <w:abstractNumId w:val="3"/>
  </w:num>
  <w:num w:numId="9">
    <w:abstractNumId w:val="14"/>
  </w:num>
  <w:num w:numId="10">
    <w:abstractNumId w:val="8"/>
  </w:num>
  <w:num w:numId="11">
    <w:abstractNumId w:val="10"/>
  </w:num>
  <w:num w:numId="12">
    <w:abstractNumId w:val="11"/>
  </w:num>
  <w:num w:numId="13">
    <w:abstractNumId w:val="4"/>
  </w:num>
  <w:num w:numId="14">
    <w:abstractNumId w:val="5"/>
  </w:num>
  <w:num w:numId="15">
    <w:abstractNumId w:val="2"/>
  </w:num>
  <w:num w:numId="16">
    <w:abstractNumId w:val="7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mirrorMargins/>
  <w:defaultTabStop w:val="706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DIyMzE0NjAyNrBQ0lEKTi0uzszPAykwMqwFAFEX7QstAAAA"/>
  </w:docVars>
  <w:rsids>
    <w:rsidRoot w:val="00761323"/>
    <w:rsid w:val="000146ED"/>
    <w:rsid w:val="000147FB"/>
    <w:rsid w:val="00050ACA"/>
    <w:rsid w:val="00051047"/>
    <w:rsid w:val="00053372"/>
    <w:rsid w:val="00057BCA"/>
    <w:rsid w:val="000606D2"/>
    <w:rsid w:val="0006731B"/>
    <w:rsid w:val="000737B8"/>
    <w:rsid w:val="00074199"/>
    <w:rsid w:val="00075E07"/>
    <w:rsid w:val="0007719D"/>
    <w:rsid w:val="000807EA"/>
    <w:rsid w:val="00083968"/>
    <w:rsid w:val="0008505C"/>
    <w:rsid w:val="00091B3E"/>
    <w:rsid w:val="000A2952"/>
    <w:rsid w:val="000A2F80"/>
    <w:rsid w:val="000A64D0"/>
    <w:rsid w:val="000B132B"/>
    <w:rsid w:val="000C6C9B"/>
    <w:rsid w:val="000D6399"/>
    <w:rsid w:val="000E4AC0"/>
    <w:rsid w:val="0010272E"/>
    <w:rsid w:val="0010331C"/>
    <w:rsid w:val="0010736C"/>
    <w:rsid w:val="001171C0"/>
    <w:rsid w:val="00121A41"/>
    <w:rsid w:val="00123329"/>
    <w:rsid w:val="00123C2A"/>
    <w:rsid w:val="00136102"/>
    <w:rsid w:val="00144FC9"/>
    <w:rsid w:val="0015062D"/>
    <w:rsid w:val="00152330"/>
    <w:rsid w:val="00152A59"/>
    <w:rsid w:val="00163C33"/>
    <w:rsid w:val="00170D5E"/>
    <w:rsid w:val="00174238"/>
    <w:rsid w:val="00176D3D"/>
    <w:rsid w:val="00183E06"/>
    <w:rsid w:val="00191023"/>
    <w:rsid w:val="001B3E35"/>
    <w:rsid w:val="001C09EA"/>
    <w:rsid w:val="001D1FF7"/>
    <w:rsid w:val="001D2A45"/>
    <w:rsid w:val="001D3B67"/>
    <w:rsid w:val="001E2420"/>
    <w:rsid w:val="001E4C44"/>
    <w:rsid w:val="001E7A4A"/>
    <w:rsid w:val="001F01EF"/>
    <w:rsid w:val="00204C6B"/>
    <w:rsid w:val="0021203E"/>
    <w:rsid w:val="00232745"/>
    <w:rsid w:val="00242D56"/>
    <w:rsid w:val="00254BBB"/>
    <w:rsid w:val="00282804"/>
    <w:rsid w:val="00297F77"/>
    <w:rsid w:val="002A7514"/>
    <w:rsid w:val="002B38D3"/>
    <w:rsid w:val="002B7366"/>
    <w:rsid w:val="002D1682"/>
    <w:rsid w:val="002E0B39"/>
    <w:rsid w:val="002E21E6"/>
    <w:rsid w:val="002E67F8"/>
    <w:rsid w:val="0030030B"/>
    <w:rsid w:val="003133DD"/>
    <w:rsid w:val="00320403"/>
    <w:rsid w:val="0033456A"/>
    <w:rsid w:val="00350CAD"/>
    <w:rsid w:val="00364617"/>
    <w:rsid w:val="0036625B"/>
    <w:rsid w:val="00373B62"/>
    <w:rsid w:val="003763B7"/>
    <w:rsid w:val="003828B9"/>
    <w:rsid w:val="0039088A"/>
    <w:rsid w:val="003938B1"/>
    <w:rsid w:val="0039726B"/>
    <w:rsid w:val="003B69BE"/>
    <w:rsid w:val="003C2924"/>
    <w:rsid w:val="003C5A35"/>
    <w:rsid w:val="003D15CC"/>
    <w:rsid w:val="003E0654"/>
    <w:rsid w:val="003E6E12"/>
    <w:rsid w:val="003F0B19"/>
    <w:rsid w:val="003F0B5F"/>
    <w:rsid w:val="003F57CA"/>
    <w:rsid w:val="00401336"/>
    <w:rsid w:val="00402DB5"/>
    <w:rsid w:val="00420FE0"/>
    <w:rsid w:val="00422720"/>
    <w:rsid w:val="004252FC"/>
    <w:rsid w:val="004274E6"/>
    <w:rsid w:val="00437F3C"/>
    <w:rsid w:val="00441B06"/>
    <w:rsid w:val="00454CE5"/>
    <w:rsid w:val="00455835"/>
    <w:rsid w:val="00461D7F"/>
    <w:rsid w:val="00474843"/>
    <w:rsid w:val="00481C7D"/>
    <w:rsid w:val="004820E0"/>
    <w:rsid w:val="004A0B31"/>
    <w:rsid w:val="004A375C"/>
    <w:rsid w:val="004B4829"/>
    <w:rsid w:val="004B660E"/>
    <w:rsid w:val="004B755B"/>
    <w:rsid w:val="004C41E6"/>
    <w:rsid w:val="004E19AC"/>
    <w:rsid w:val="004E2565"/>
    <w:rsid w:val="004E4F3A"/>
    <w:rsid w:val="004E5A4F"/>
    <w:rsid w:val="0052313C"/>
    <w:rsid w:val="0054217E"/>
    <w:rsid w:val="00545308"/>
    <w:rsid w:val="0055253A"/>
    <w:rsid w:val="00582225"/>
    <w:rsid w:val="00583592"/>
    <w:rsid w:val="00596857"/>
    <w:rsid w:val="005A2241"/>
    <w:rsid w:val="005A5403"/>
    <w:rsid w:val="005B5B57"/>
    <w:rsid w:val="005C0F71"/>
    <w:rsid w:val="005C5F75"/>
    <w:rsid w:val="005C7D5D"/>
    <w:rsid w:val="005E061C"/>
    <w:rsid w:val="005F0923"/>
    <w:rsid w:val="005F2FBE"/>
    <w:rsid w:val="005F52FB"/>
    <w:rsid w:val="00606127"/>
    <w:rsid w:val="00613DF6"/>
    <w:rsid w:val="00617938"/>
    <w:rsid w:val="006459A4"/>
    <w:rsid w:val="00652F2A"/>
    <w:rsid w:val="006541E1"/>
    <w:rsid w:val="00663E5E"/>
    <w:rsid w:val="00665B37"/>
    <w:rsid w:val="00670FD2"/>
    <w:rsid w:val="00672614"/>
    <w:rsid w:val="006847C2"/>
    <w:rsid w:val="00695006"/>
    <w:rsid w:val="006A0110"/>
    <w:rsid w:val="006A1EE6"/>
    <w:rsid w:val="006C23AB"/>
    <w:rsid w:val="006C5891"/>
    <w:rsid w:val="006D0F9F"/>
    <w:rsid w:val="006E1881"/>
    <w:rsid w:val="006E266B"/>
    <w:rsid w:val="006F5EFF"/>
    <w:rsid w:val="00706709"/>
    <w:rsid w:val="00720164"/>
    <w:rsid w:val="00733ABF"/>
    <w:rsid w:val="00740301"/>
    <w:rsid w:val="00743B5E"/>
    <w:rsid w:val="00745C8C"/>
    <w:rsid w:val="00745DDC"/>
    <w:rsid w:val="00755E65"/>
    <w:rsid w:val="00761323"/>
    <w:rsid w:val="00762B29"/>
    <w:rsid w:val="0076318C"/>
    <w:rsid w:val="00763E1D"/>
    <w:rsid w:val="00780C78"/>
    <w:rsid w:val="00786100"/>
    <w:rsid w:val="0079452D"/>
    <w:rsid w:val="007B30D2"/>
    <w:rsid w:val="007C70FC"/>
    <w:rsid w:val="007D63C0"/>
    <w:rsid w:val="007E6F69"/>
    <w:rsid w:val="007E741F"/>
    <w:rsid w:val="0080730A"/>
    <w:rsid w:val="008140EE"/>
    <w:rsid w:val="008261B7"/>
    <w:rsid w:val="008273EA"/>
    <w:rsid w:val="00836773"/>
    <w:rsid w:val="00844260"/>
    <w:rsid w:val="008444BC"/>
    <w:rsid w:val="008523B7"/>
    <w:rsid w:val="00853790"/>
    <w:rsid w:val="00856724"/>
    <w:rsid w:val="00872E7E"/>
    <w:rsid w:val="008757FF"/>
    <w:rsid w:val="008811E2"/>
    <w:rsid w:val="00886BED"/>
    <w:rsid w:val="00891953"/>
    <w:rsid w:val="0089368B"/>
    <w:rsid w:val="00897681"/>
    <w:rsid w:val="008A297D"/>
    <w:rsid w:val="008A5E96"/>
    <w:rsid w:val="008A79B5"/>
    <w:rsid w:val="008B16B0"/>
    <w:rsid w:val="008E3F08"/>
    <w:rsid w:val="008E65E4"/>
    <w:rsid w:val="008E6767"/>
    <w:rsid w:val="008F0347"/>
    <w:rsid w:val="008F121C"/>
    <w:rsid w:val="009374BD"/>
    <w:rsid w:val="00970DE6"/>
    <w:rsid w:val="0097685C"/>
    <w:rsid w:val="00977B00"/>
    <w:rsid w:val="00996151"/>
    <w:rsid w:val="00997492"/>
    <w:rsid w:val="009A2CF5"/>
    <w:rsid w:val="009A5886"/>
    <w:rsid w:val="009A6B65"/>
    <w:rsid w:val="009B1168"/>
    <w:rsid w:val="009B7688"/>
    <w:rsid w:val="009E0287"/>
    <w:rsid w:val="009E3DA7"/>
    <w:rsid w:val="009E73B1"/>
    <w:rsid w:val="009F1980"/>
    <w:rsid w:val="009F1B25"/>
    <w:rsid w:val="009F257A"/>
    <w:rsid w:val="009F325B"/>
    <w:rsid w:val="009F5E0B"/>
    <w:rsid w:val="00A03DAF"/>
    <w:rsid w:val="00A1000E"/>
    <w:rsid w:val="00A32C9D"/>
    <w:rsid w:val="00A449AD"/>
    <w:rsid w:val="00A54CAD"/>
    <w:rsid w:val="00A55268"/>
    <w:rsid w:val="00A55392"/>
    <w:rsid w:val="00A610FC"/>
    <w:rsid w:val="00A623AC"/>
    <w:rsid w:val="00A72B29"/>
    <w:rsid w:val="00A7331C"/>
    <w:rsid w:val="00A81C47"/>
    <w:rsid w:val="00A83578"/>
    <w:rsid w:val="00AA347E"/>
    <w:rsid w:val="00AA6DFD"/>
    <w:rsid w:val="00AC5993"/>
    <w:rsid w:val="00AD0617"/>
    <w:rsid w:val="00AD4824"/>
    <w:rsid w:val="00AE3E23"/>
    <w:rsid w:val="00B06CC6"/>
    <w:rsid w:val="00B24238"/>
    <w:rsid w:val="00B4237D"/>
    <w:rsid w:val="00B71DF6"/>
    <w:rsid w:val="00B730D5"/>
    <w:rsid w:val="00B8101B"/>
    <w:rsid w:val="00B8781D"/>
    <w:rsid w:val="00B87F3D"/>
    <w:rsid w:val="00B90589"/>
    <w:rsid w:val="00B90645"/>
    <w:rsid w:val="00BA1446"/>
    <w:rsid w:val="00BB02BF"/>
    <w:rsid w:val="00BC2AA1"/>
    <w:rsid w:val="00BE269A"/>
    <w:rsid w:val="00BE3ED0"/>
    <w:rsid w:val="00BF0C92"/>
    <w:rsid w:val="00BF1E91"/>
    <w:rsid w:val="00BF6912"/>
    <w:rsid w:val="00C01A3E"/>
    <w:rsid w:val="00C04C18"/>
    <w:rsid w:val="00C10F37"/>
    <w:rsid w:val="00C317FC"/>
    <w:rsid w:val="00C35234"/>
    <w:rsid w:val="00C36870"/>
    <w:rsid w:val="00C45320"/>
    <w:rsid w:val="00C50881"/>
    <w:rsid w:val="00C5114D"/>
    <w:rsid w:val="00C657DD"/>
    <w:rsid w:val="00C82D4F"/>
    <w:rsid w:val="00C85C30"/>
    <w:rsid w:val="00C90DCA"/>
    <w:rsid w:val="00C92B0D"/>
    <w:rsid w:val="00CA4202"/>
    <w:rsid w:val="00CD4D01"/>
    <w:rsid w:val="00CD726F"/>
    <w:rsid w:val="00CF020A"/>
    <w:rsid w:val="00D07059"/>
    <w:rsid w:val="00D14EA9"/>
    <w:rsid w:val="00D24721"/>
    <w:rsid w:val="00D25E3E"/>
    <w:rsid w:val="00D33540"/>
    <w:rsid w:val="00D36B18"/>
    <w:rsid w:val="00D5074E"/>
    <w:rsid w:val="00D551B5"/>
    <w:rsid w:val="00D75BE3"/>
    <w:rsid w:val="00D829F7"/>
    <w:rsid w:val="00D87656"/>
    <w:rsid w:val="00D87BC4"/>
    <w:rsid w:val="00D91538"/>
    <w:rsid w:val="00D95C53"/>
    <w:rsid w:val="00DB0DAB"/>
    <w:rsid w:val="00DB1524"/>
    <w:rsid w:val="00DB4229"/>
    <w:rsid w:val="00DC5DD0"/>
    <w:rsid w:val="00DF2E40"/>
    <w:rsid w:val="00E003EE"/>
    <w:rsid w:val="00E056B4"/>
    <w:rsid w:val="00E33BCB"/>
    <w:rsid w:val="00E35A72"/>
    <w:rsid w:val="00E4521D"/>
    <w:rsid w:val="00E55EF2"/>
    <w:rsid w:val="00E64D90"/>
    <w:rsid w:val="00E760C1"/>
    <w:rsid w:val="00E94B5B"/>
    <w:rsid w:val="00E95FBD"/>
    <w:rsid w:val="00EA093A"/>
    <w:rsid w:val="00EA1827"/>
    <w:rsid w:val="00EA2213"/>
    <w:rsid w:val="00EA7EF1"/>
    <w:rsid w:val="00EB7B12"/>
    <w:rsid w:val="00EC09BF"/>
    <w:rsid w:val="00EC68F5"/>
    <w:rsid w:val="00ED6194"/>
    <w:rsid w:val="00EE0F05"/>
    <w:rsid w:val="00EE2F3B"/>
    <w:rsid w:val="00EF5647"/>
    <w:rsid w:val="00F02481"/>
    <w:rsid w:val="00F060F7"/>
    <w:rsid w:val="00F26089"/>
    <w:rsid w:val="00F26CB0"/>
    <w:rsid w:val="00F37F04"/>
    <w:rsid w:val="00F46182"/>
    <w:rsid w:val="00F54885"/>
    <w:rsid w:val="00F56F13"/>
    <w:rsid w:val="00F67268"/>
    <w:rsid w:val="00F7709F"/>
    <w:rsid w:val="00F94A40"/>
    <w:rsid w:val="00F97855"/>
    <w:rsid w:val="00FA4B73"/>
    <w:rsid w:val="00FA7000"/>
    <w:rsid w:val="00FC04E8"/>
    <w:rsid w:val="00FD13A5"/>
    <w:rsid w:val="00FD569F"/>
    <w:rsid w:val="00FD7842"/>
    <w:rsid w:val="00FE73C6"/>
    <w:rsid w:val="00FF4C23"/>
    <w:rsid w:val="00FF6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BC074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20E0"/>
    <w:pPr>
      <w:spacing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TOC1"/>
    <w:link w:val="Heading1Char"/>
    <w:uiPriority w:val="9"/>
    <w:qFormat/>
    <w:rsid w:val="00CA4202"/>
    <w:pPr>
      <w:keepNext/>
      <w:numPr>
        <w:numId w:val="7"/>
      </w:numPr>
      <w:spacing w:before="80" w:after="840"/>
      <w:jc w:val="center"/>
      <w:outlineLvl w:val="0"/>
    </w:pPr>
    <w:rPr>
      <w:rFonts w:eastAsia="MS Mincho" w:cs="Times New Roman"/>
      <w:b/>
      <w:kern w:val="32"/>
      <w:szCs w:val="28"/>
      <w:lang w:val="x-none"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7F3C"/>
    <w:pPr>
      <w:keepNext/>
      <w:keepLines/>
      <w:numPr>
        <w:ilvl w:val="1"/>
        <w:numId w:val="7"/>
      </w:numPr>
      <w:spacing w:before="480" w:after="36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7F3C"/>
    <w:pPr>
      <w:keepNext/>
      <w:keepLines/>
      <w:numPr>
        <w:ilvl w:val="2"/>
        <w:numId w:val="7"/>
      </w:numPr>
      <w:spacing w:before="480" w:after="36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37F3C"/>
    <w:pPr>
      <w:keepNext/>
      <w:keepLines/>
      <w:numPr>
        <w:ilvl w:val="3"/>
        <w:numId w:val="7"/>
      </w:numPr>
      <w:spacing w:before="480" w:after="36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37F3C"/>
    <w:pPr>
      <w:keepNext/>
      <w:keepLines/>
      <w:numPr>
        <w:ilvl w:val="4"/>
        <w:numId w:val="7"/>
      </w:numPr>
      <w:spacing w:before="480" w:after="36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37F3C"/>
    <w:pPr>
      <w:keepNext/>
      <w:keepLines/>
      <w:numPr>
        <w:ilvl w:val="5"/>
        <w:numId w:val="7"/>
      </w:numPr>
      <w:spacing w:before="480" w:after="360"/>
      <w:outlineLvl w:val="5"/>
    </w:pPr>
    <w:rPr>
      <w:rFonts w:eastAsiaTheme="majorEastAsia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ED6194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6194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6194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4202"/>
    <w:rPr>
      <w:rFonts w:ascii="Times New Roman" w:eastAsia="MS Mincho" w:hAnsi="Times New Roman" w:cs="Times New Roman"/>
      <w:b/>
      <w:kern w:val="32"/>
      <w:sz w:val="24"/>
      <w:szCs w:val="28"/>
      <w:lang w:val="x-none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437F3C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37F3C"/>
    <w:rPr>
      <w:rFonts w:ascii="Times New Roman" w:eastAsiaTheme="majorEastAsia" w:hAnsi="Times New Roman" w:cstheme="majorBidi"/>
      <w:b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2040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403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3204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2040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F97855"/>
    <w:pPr>
      <w:tabs>
        <w:tab w:val="right" w:leader="dot" w:pos="8188"/>
      </w:tabs>
      <w:spacing w:after="100"/>
    </w:pPr>
    <w:rPr>
      <w:noProof/>
    </w:rPr>
  </w:style>
  <w:style w:type="paragraph" w:styleId="TOCHeading">
    <w:name w:val="TOC Heading"/>
    <w:basedOn w:val="Heading1"/>
    <w:next w:val="Normal"/>
    <w:uiPriority w:val="39"/>
    <w:unhideWhenUsed/>
    <w:qFormat/>
    <w:rsid w:val="0089368B"/>
    <w:pPr>
      <w:keepLines/>
      <w:numPr>
        <w:numId w:val="6"/>
      </w:numPr>
      <w:spacing w:before="240" w:line="259" w:lineRule="auto"/>
      <w:ind w:left="360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89368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9368B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89368B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9A2CF5"/>
    <w:pPr>
      <w:spacing w:after="240" w:line="240" w:lineRule="auto"/>
    </w:pPr>
    <w:rPr>
      <w:iCs/>
      <w:color w:val="000000" w:themeColor="text1"/>
      <w:szCs w:val="18"/>
    </w:rPr>
  </w:style>
  <w:style w:type="paragraph" w:customStyle="1" w:styleId="TableCaption">
    <w:name w:val="TableCaption"/>
    <w:basedOn w:val="Normal"/>
    <w:link w:val="TableCaptionChar"/>
    <w:rsid w:val="00EA7EF1"/>
    <w:rPr>
      <w:sz w:val="22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D25E3E"/>
    <w:pPr>
      <w:spacing w:after="0"/>
    </w:pPr>
  </w:style>
  <w:style w:type="character" w:customStyle="1" w:styleId="TableCaptionChar">
    <w:name w:val="TableCaption Char"/>
    <w:basedOn w:val="DefaultParagraphFont"/>
    <w:link w:val="TableCaption"/>
    <w:rsid w:val="00EA7EF1"/>
    <w:rPr>
      <w:rFonts w:ascii="Times New Roman" w:hAnsi="Times New Roman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EE0F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7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751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04C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4C6B"/>
    <w:rPr>
      <w:rFonts w:ascii="Times New Roman" w:hAnsi="Times New Roman"/>
      <w:sz w:val="24"/>
    </w:rPr>
  </w:style>
  <w:style w:type="table" w:customStyle="1" w:styleId="TableGrid1">
    <w:name w:val="Table Grid1"/>
    <w:basedOn w:val="TableNormal"/>
    <w:next w:val="TableGrid"/>
    <w:uiPriority w:val="39"/>
    <w:locked/>
    <w:rsid w:val="000807EA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2B0D"/>
    <w:rPr>
      <w:color w:val="808080"/>
    </w:rPr>
  </w:style>
  <w:style w:type="paragraph" w:customStyle="1" w:styleId="UPPERCASE">
    <w:name w:val="UPPERCASE"/>
    <w:basedOn w:val="Normal"/>
    <w:next w:val="Normal"/>
    <w:link w:val="UPPERCASEChar"/>
    <w:locked/>
    <w:rsid w:val="00872E7E"/>
    <w:pPr>
      <w:spacing w:after="0" w:line="240" w:lineRule="auto"/>
      <w:contextualSpacing/>
      <w:jc w:val="both"/>
    </w:pPr>
    <w:rPr>
      <w:caps/>
      <w:lang w:val="en-US"/>
    </w:rPr>
  </w:style>
  <w:style w:type="character" w:customStyle="1" w:styleId="UPPERCASEChar">
    <w:name w:val="UPPERCASE Char"/>
    <w:basedOn w:val="DefaultParagraphFont"/>
    <w:link w:val="UPPERCASE"/>
    <w:rsid w:val="00872E7E"/>
    <w:rPr>
      <w:rFonts w:ascii="Times New Roman" w:hAnsi="Times New Roman"/>
      <w:caps/>
      <w:sz w:val="24"/>
      <w:lang w:val="en-US"/>
    </w:rPr>
  </w:style>
  <w:style w:type="paragraph" w:customStyle="1" w:styleId="CoverPages">
    <w:name w:val="Cover Pages"/>
    <w:basedOn w:val="Heading1"/>
    <w:link w:val="CoverPagesChar"/>
    <w:locked/>
    <w:rsid w:val="003C2924"/>
    <w:pPr>
      <w:keepNext w:val="0"/>
      <w:numPr>
        <w:numId w:val="0"/>
      </w:numPr>
      <w:spacing w:before="0" w:after="160"/>
    </w:pPr>
    <w:rPr>
      <w:caps/>
      <w:szCs w:val="24"/>
    </w:rPr>
  </w:style>
  <w:style w:type="character" w:customStyle="1" w:styleId="CoverPagesChar">
    <w:name w:val="Cover Pages Char"/>
    <w:basedOn w:val="Heading1Char"/>
    <w:link w:val="CoverPages"/>
    <w:rsid w:val="008E6767"/>
    <w:rPr>
      <w:rFonts w:ascii="Times New Roman" w:eastAsia="MS Mincho" w:hAnsi="Times New Roman" w:cs="Times New Roman"/>
      <w:b/>
      <w:caps/>
      <w:kern w:val="32"/>
      <w:sz w:val="24"/>
      <w:szCs w:val="24"/>
      <w:lang w:val="x-none"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8E67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6767"/>
    <w:pPr>
      <w:spacing w:line="240" w:lineRule="auto"/>
      <w:jc w:val="both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6767"/>
    <w:rPr>
      <w:rFonts w:ascii="Times New Roman" w:hAnsi="Times New Roman"/>
      <w:sz w:val="20"/>
      <w:szCs w:val="20"/>
      <w:lang w:val="en-US"/>
    </w:rPr>
  </w:style>
  <w:style w:type="paragraph" w:customStyle="1" w:styleId="Appendix">
    <w:name w:val="Appendix"/>
    <w:basedOn w:val="Heading2"/>
    <w:link w:val="AppendixChar"/>
    <w:qFormat/>
    <w:rsid w:val="008B16B0"/>
    <w:pPr>
      <w:numPr>
        <w:ilvl w:val="0"/>
        <w:numId w:val="5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437F3C"/>
    <w:rPr>
      <w:rFonts w:ascii="Times New Roman" w:eastAsiaTheme="majorEastAsia" w:hAnsi="Times New Roman" w:cstheme="majorBidi"/>
      <w:b/>
      <w:iCs/>
      <w:color w:val="000000" w:themeColor="text1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B16B0"/>
    <w:rPr>
      <w:rFonts w:ascii="Times New Roman" w:hAnsi="Times New Roman"/>
      <w:sz w:val="24"/>
    </w:rPr>
  </w:style>
  <w:style w:type="character" w:customStyle="1" w:styleId="AppendixChar">
    <w:name w:val="Appendix Char"/>
    <w:basedOn w:val="ListParagraphChar"/>
    <w:link w:val="Appendix"/>
    <w:rsid w:val="002D1682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437F3C"/>
    <w:rPr>
      <w:rFonts w:ascii="Times New Roman" w:eastAsiaTheme="majorEastAsia" w:hAnsi="Times New Roman" w:cstheme="majorBidi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437F3C"/>
    <w:rPr>
      <w:rFonts w:ascii="Times New Roman" w:eastAsiaTheme="majorEastAsia" w:hAnsi="Times New Roman" w:cstheme="majorBidi"/>
      <w:b/>
      <w:color w:val="000000" w:themeColor="tex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6194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619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619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hapter">
    <w:name w:val="Chapter"/>
    <w:basedOn w:val="ListParagraph"/>
    <w:link w:val="ChapterChar"/>
    <w:rsid w:val="00CA4202"/>
    <w:pPr>
      <w:numPr>
        <w:numId w:val="8"/>
      </w:numPr>
      <w:spacing w:after="600"/>
      <w:ind w:left="720"/>
      <w:contextualSpacing w:val="0"/>
      <w:jc w:val="center"/>
    </w:pPr>
    <w:rPr>
      <w:rFonts w:cs="Times New Roman"/>
      <w:b/>
      <w:caps/>
      <w:szCs w:val="24"/>
      <w:lang w:val="en-US"/>
    </w:rPr>
  </w:style>
  <w:style w:type="character" w:customStyle="1" w:styleId="ChapterChar">
    <w:name w:val="Chapter Char"/>
    <w:basedOn w:val="ListParagraphChar"/>
    <w:link w:val="Chapter"/>
    <w:rsid w:val="00CA4202"/>
    <w:rPr>
      <w:rFonts w:ascii="Times New Roman" w:hAnsi="Times New Roman" w:cs="Times New Roman"/>
      <w:b/>
      <w:caps/>
      <w:sz w:val="24"/>
      <w:szCs w:val="24"/>
      <w:lang w:val="en-US"/>
    </w:rPr>
  </w:style>
  <w:style w:type="character" w:customStyle="1" w:styleId="Style1">
    <w:name w:val="Style1"/>
    <w:basedOn w:val="DefaultParagraphFont"/>
    <w:uiPriority w:val="1"/>
    <w:rsid w:val="003B69BE"/>
    <w:rPr>
      <w:rFonts w:ascii="Times New Roman" w:hAnsi="Times New Roman"/>
      <w:b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63C0"/>
    <w:pPr>
      <w:jc w:val="left"/>
    </w:pPr>
    <w:rPr>
      <w:b/>
      <w:bCs/>
      <w:lang w:val="tr-T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63C0"/>
    <w:rPr>
      <w:rFonts w:ascii="Times New Roman" w:hAnsi="Times New Roman"/>
      <w:b/>
      <w:bCs/>
      <w:sz w:val="20"/>
      <w:szCs w:val="20"/>
      <w:lang w:val="en-US"/>
    </w:rPr>
  </w:style>
  <w:style w:type="character" w:customStyle="1" w:styleId="FormComponents">
    <w:name w:val="Form Components"/>
    <w:basedOn w:val="DefaultParagraphFont"/>
    <w:uiPriority w:val="1"/>
    <w:rsid w:val="00D91538"/>
    <w:rPr>
      <w:rFonts w:asciiTheme="minorHAnsi" w:hAnsiTheme="minorHAnsi"/>
      <w:color w:val="auto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be.metu.edu.tr/tr/tez-yazim-sureci" TargetMode="External"/><Relationship Id="rId13" Type="http://schemas.openxmlformats.org/officeDocument/2006/relationships/fontTable" Target="fontTable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be.metu.edu.tr/tr/tez-yazim-sureci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4B7A10-6F8F-421D-9FF7-1E63433C8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4</Words>
  <Characters>361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20T13:58:00Z</dcterms:created>
  <dcterms:modified xsi:type="dcterms:W3CDTF">2020-08-21T07:20:00Z</dcterms:modified>
</cp:coreProperties>
</file>